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667794" w14:textId="77777777" w:rsidR="005E0B87" w:rsidRPr="001C3B9F" w:rsidRDefault="005E0B87" w:rsidP="00DF758F">
      <w:pPr>
        <w:spacing w:after="0" w:line="240" w:lineRule="atLeast"/>
        <w:jc w:val="center"/>
        <w:rPr>
          <w:rFonts w:ascii="Times New Roman" w:hAnsi="Times New Roman"/>
          <w:bCs/>
          <w:sz w:val="24"/>
          <w:szCs w:val="20"/>
        </w:rPr>
      </w:pPr>
    </w:p>
    <w:p w14:paraId="34063D83" w14:textId="77777777" w:rsidR="00240914" w:rsidRDefault="00240914" w:rsidP="00DF758F">
      <w:pPr>
        <w:spacing w:after="0" w:line="240" w:lineRule="atLeast"/>
        <w:jc w:val="center"/>
        <w:rPr>
          <w:rFonts w:ascii="Times New Roman" w:hAnsi="Times New Roman"/>
          <w:b/>
          <w:sz w:val="24"/>
          <w:szCs w:val="20"/>
        </w:rPr>
      </w:pPr>
    </w:p>
    <w:p w14:paraId="211D15B3" w14:textId="77777777" w:rsidR="00C40DDB" w:rsidRPr="00713439" w:rsidRDefault="00C40DDB" w:rsidP="00C40DDB">
      <w:pPr>
        <w:pStyle w:val="stBilgi"/>
        <w:jc w:val="center"/>
        <w:rPr>
          <w:rFonts w:ascii="Arial" w:hAnsi="Arial" w:cs="Arial"/>
          <w:b/>
          <w:sz w:val="28"/>
        </w:rPr>
      </w:pPr>
      <w:bookmarkStart w:id="0" w:name="_GoBack"/>
      <w:bookmarkEnd w:id="0"/>
      <w:r w:rsidRPr="00713439">
        <w:rPr>
          <w:rFonts w:ascii="Arial" w:hAnsi="Arial" w:cs="Arial"/>
          <w:b/>
          <w:sz w:val="28"/>
        </w:rPr>
        <w:t>Uzaktan Eğitim Süreci Genel Değerlendirme Anketi</w:t>
      </w:r>
    </w:p>
    <w:p w14:paraId="6E728EC6" w14:textId="77777777" w:rsidR="00240914" w:rsidRPr="00713439" w:rsidRDefault="00240914" w:rsidP="00DF758F">
      <w:pPr>
        <w:spacing w:after="0" w:line="240" w:lineRule="atLeast"/>
        <w:jc w:val="center"/>
        <w:rPr>
          <w:rFonts w:ascii="Times New Roman" w:hAnsi="Times New Roman"/>
          <w:b/>
          <w:sz w:val="28"/>
          <w:szCs w:val="20"/>
        </w:rPr>
      </w:pPr>
    </w:p>
    <w:p w14:paraId="35771D89" w14:textId="24F377FE" w:rsidR="001B6E1F" w:rsidRDefault="001B6E1F" w:rsidP="00C40DDB">
      <w:pPr>
        <w:spacing w:after="0" w:line="240" w:lineRule="atLeast"/>
        <w:rPr>
          <w:rFonts w:ascii="Times New Roman" w:hAnsi="Times New Roman"/>
          <w:b/>
          <w:sz w:val="24"/>
          <w:szCs w:val="20"/>
        </w:rPr>
      </w:pPr>
    </w:p>
    <w:p w14:paraId="35B4D268" w14:textId="77777777" w:rsidR="001B6E1F" w:rsidRDefault="001B6E1F" w:rsidP="001B6E1F">
      <w:pPr>
        <w:spacing w:after="0" w:line="240" w:lineRule="atLeast"/>
        <w:jc w:val="center"/>
        <w:rPr>
          <w:rFonts w:ascii="Times New Roman" w:hAnsi="Times New Roman"/>
          <w:b/>
          <w:sz w:val="24"/>
          <w:szCs w:val="20"/>
        </w:rPr>
      </w:pPr>
    </w:p>
    <w:p w14:paraId="74F8BE1D" w14:textId="77777777" w:rsidR="001B6E1F" w:rsidRPr="001C3B9F" w:rsidRDefault="001B6E1F" w:rsidP="001B6E1F">
      <w:pPr>
        <w:shd w:val="clear" w:color="auto" w:fill="FFFFFF"/>
        <w:spacing w:after="0" w:line="240" w:lineRule="auto"/>
        <w:ind w:left="284"/>
        <w:rPr>
          <w:rFonts w:ascii="Arial" w:hAnsi="Arial" w:cs="Arial"/>
          <w:bCs/>
          <w:color w:val="202124"/>
          <w:spacing w:val="3"/>
          <w:sz w:val="24"/>
          <w:szCs w:val="24"/>
        </w:rPr>
      </w:pPr>
      <w:r w:rsidRPr="001C3B9F">
        <w:rPr>
          <w:rFonts w:ascii="Arial" w:hAnsi="Arial" w:cs="Arial"/>
          <w:bCs/>
          <w:color w:val="202124"/>
          <w:spacing w:val="3"/>
          <w:sz w:val="24"/>
          <w:szCs w:val="24"/>
        </w:rPr>
        <w:t>Değerli Öğrencimiz,</w:t>
      </w:r>
    </w:p>
    <w:p w14:paraId="05A252AE" w14:textId="77777777" w:rsidR="001B6E1F" w:rsidRPr="001C3B9F" w:rsidRDefault="001B6E1F" w:rsidP="001B6E1F">
      <w:pPr>
        <w:spacing w:after="0" w:line="240" w:lineRule="atLeast"/>
        <w:ind w:left="284"/>
        <w:rPr>
          <w:rFonts w:ascii="Times New Roman" w:hAnsi="Times New Roman"/>
          <w:bCs/>
          <w:sz w:val="20"/>
          <w:szCs w:val="20"/>
        </w:rPr>
      </w:pPr>
    </w:p>
    <w:p w14:paraId="3F4A7F4E" w14:textId="77777777" w:rsidR="001B6E1F" w:rsidRDefault="001B6E1F" w:rsidP="001B6E1F">
      <w:pPr>
        <w:spacing w:after="0" w:line="240" w:lineRule="atLeast"/>
        <w:ind w:left="284"/>
        <w:jc w:val="both"/>
        <w:rPr>
          <w:rFonts w:ascii="Arial" w:hAnsi="Arial" w:cs="Arial"/>
          <w:bCs/>
          <w:sz w:val="24"/>
          <w:szCs w:val="20"/>
        </w:rPr>
      </w:pPr>
      <w:r w:rsidRPr="001C3B9F">
        <w:rPr>
          <w:rFonts w:ascii="Arial" w:hAnsi="Arial" w:cs="Arial"/>
          <w:bCs/>
          <w:sz w:val="24"/>
          <w:szCs w:val="20"/>
        </w:rPr>
        <w:t>Bu anket çalışmasının temel amacı Eskişehir Osmangazi Üniversitesi öğrencilerinin uzaktan eğitim ile ilgili memnuniyet düzeyinin saptanması, görüşlerinin alınması ve bu görüşlere bağlı olarak gerekli iyileştirmelerin yapılmasıdır.</w:t>
      </w:r>
    </w:p>
    <w:p w14:paraId="28029F9D" w14:textId="77777777" w:rsidR="001B6E1F" w:rsidRPr="001C3B9F" w:rsidRDefault="001B6E1F" w:rsidP="001B6E1F">
      <w:pPr>
        <w:spacing w:after="0" w:line="240" w:lineRule="atLeast"/>
        <w:ind w:left="284"/>
        <w:jc w:val="both"/>
        <w:rPr>
          <w:rFonts w:ascii="Arial" w:hAnsi="Arial" w:cs="Arial"/>
          <w:bCs/>
          <w:sz w:val="24"/>
          <w:szCs w:val="20"/>
        </w:rPr>
      </w:pPr>
      <w:r w:rsidRPr="001C3B9F">
        <w:rPr>
          <w:rFonts w:ascii="Arial" w:hAnsi="Arial" w:cs="Arial"/>
          <w:bCs/>
          <w:sz w:val="24"/>
          <w:szCs w:val="20"/>
        </w:rPr>
        <w:t xml:space="preserve"> </w:t>
      </w:r>
    </w:p>
    <w:p w14:paraId="07B2206E" w14:textId="77777777" w:rsidR="001B6E1F" w:rsidRPr="001C3B9F" w:rsidRDefault="001B6E1F" w:rsidP="001B6E1F">
      <w:pPr>
        <w:spacing w:after="0" w:line="240" w:lineRule="atLeast"/>
        <w:ind w:left="284"/>
        <w:jc w:val="both"/>
        <w:rPr>
          <w:rFonts w:ascii="Times New Roman" w:hAnsi="Times New Roman"/>
          <w:bCs/>
          <w:sz w:val="24"/>
          <w:szCs w:val="20"/>
        </w:rPr>
      </w:pPr>
      <w:r w:rsidRPr="001C3B9F">
        <w:rPr>
          <w:rFonts w:ascii="Arial" w:hAnsi="Arial" w:cs="Arial"/>
          <w:bCs/>
          <w:sz w:val="24"/>
          <w:szCs w:val="20"/>
        </w:rPr>
        <w:t xml:space="preserve">Ankete vereceğiniz yanıtlar bireysel olarak değerlendirilmeyecek, yalnızca toplu istatistiksel uygulamalarda kullanılacak ve üçüncü taraflarla kesinlikle paylaşılmayacaktır. </w:t>
      </w:r>
      <w:r w:rsidRPr="007C7A47">
        <w:rPr>
          <w:rFonts w:ascii="Arial" w:hAnsi="Arial" w:cs="Arial"/>
          <w:bCs/>
          <w:sz w:val="24"/>
          <w:szCs w:val="20"/>
        </w:rPr>
        <w:t xml:space="preserve">Anketi yanıtlarken </w:t>
      </w:r>
      <w:r w:rsidRPr="007C7A47">
        <w:rPr>
          <w:rFonts w:ascii="Arial" w:hAnsi="Arial" w:cs="Arial"/>
          <w:b/>
          <w:sz w:val="24"/>
          <w:szCs w:val="20"/>
        </w:rPr>
        <w:t>genel değerlendirme</w:t>
      </w:r>
      <w:r w:rsidRPr="007C7A47">
        <w:rPr>
          <w:rFonts w:ascii="Arial" w:hAnsi="Arial" w:cs="Arial"/>
          <w:bCs/>
          <w:sz w:val="24"/>
          <w:szCs w:val="20"/>
        </w:rPr>
        <w:t xml:space="preserve"> yapmanız beklenmektedir. </w:t>
      </w:r>
      <w:r>
        <w:rPr>
          <w:rFonts w:ascii="Arial" w:hAnsi="Arial" w:cs="Arial"/>
          <w:bCs/>
          <w:sz w:val="24"/>
          <w:szCs w:val="20"/>
        </w:rPr>
        <w:t>Anket çalışmasına</w:t>
      </w:r>
      <w:r w:rsidRPr="001C3B9F">
        <w:rPr>
          <w:rFonts w:ascii="Arial" w:hAnsi="Arial" w:cs="Arial"/>
          <w:bCs/>
          <w:sz w:val="24"/>
          <w:szCs w:val="20"/>
        </w:rPr>
        <w:t xml:space="preserve"> katılımınız</w:t>
      </w:r>
      <w:r>
        <w:rPr>
          <w:rFonts w:ascii="Arial" w:hAnsi="Arial" w:cs="Arial"/>
          <w:bCs/>
          <w:sz w:val="24"/>
          <w:szCs w:val="20"/>
        </w:rPr>
        <w:t>dan</w:t>
      </w:r>
      <w:r w:rsidRPr="001C3B9F">
        <w:rPr>
          <w:rFonts w:ascii="Arial" w:hAnsi="Arial" w:cs="Arial"/>
          <w:bCs/>
          <w:sz w:val="24"/>
          <w:szCs w:val="20"/>
        </w:rPr>
        <w:t xml:space="preserve"> </w:t>
      </w:r>
      <w:r>
        <w:rPr>
          <w:rFonts w:ascii="Arial" w:hAnsi="Arial" w:cs="Arial"/>
          <w:bCs/>
          <w:sz w:val="24"/>
          <w:szCs w:val="20"/>
        </w:rPr>
        <w:t xml:space="preserve">dolayı </w:t>
      </w:r>
      <w:r w:rsidRPr="001C3B9F">
        <w:rPr>
          <w:rFonts w:ascii="Arial" w:hAnsi="Arial" w:cs="Arial"/>
          <w:bCs/>
          <w:sz w:val="24"/>
          <w:szCs w:val="20"/>
        </w:rPr>
        <w:t>teşekkür ederiz.</w:t>
      </w:r>
    </w:p>
    <w:p w14:paraId="5792DFFF" w14:textId="77777777" w:rsidR="001B6E1F" w:rsidRPr="00605004" w:rsidRDefault="001B6E1F" w:rsidP="001B6E1F">
      <w:pPr>
        <w:spacing w:after="0" w:line="240" w:lineRule="atLeast"/>
        <w:jc w:val="both"/>
        <w:rPr>
          <w:rFonts w:ascii="Times New Roman" w:hAnsi="Times New Roman"/>
          <w:sz w:val="24"/>
          <w:szCs w:val="20"/>
        </w:rPr>
      </w:pPr>
      <w:r>
        <w:rPr>
          <w:rFonts w:ascii="Arial" w:hAnsi="Arial" w:cs="Arial"/>
          <w:bCs/>
          <w:sz w:val="24"/>
          <w:szCs w:val="20"/>
        </w:rPr>
        <w:t xml:space="preserve"> </w:t>
      </w:r>
    </w:p>
    <w:p w14:paraId="38A810C7" w14:textId="77777777" w:rsidR="001B6E1F" w:rsidRPr="00605004" w:rsidRDefault="001B6E1F" w:rsidP="001B6E1F">
      <w:pPr>
        <w:spacing w:after="0" w:line="240" w:lineRule="atLeast"/>
        <w:jc w:val="both"/>
        <w:rPr>
          <w:rFonts w:ascii="Cambria" w:hAnsi="Cambria"/>
          <w:b/>
          <w:szCs w:val="18"/>
        </w:rPr>
      </w:pPr>
    </w:p>
    <w:p w14:paraId="229885A6" w14:textId="77777777" w:rsidR="001B6E1F" w:rsidRPr="00C662FD" w:rsidRDefault="001B6E1F" w:rsidP="001B6E1F">
      <w:pPr>
        <w:spacing w:after="0" w:line="240" w:lineRule="atLeast"/>
        <w:jc w:val="both"/>
        <w:rPr>
          <w:rFonts w:ascii="Times New Roman" w:hAnsi="Times New Roman"/>
          <w:b/>
          <w:sz w:val="24"/>
          <w:szCs w:val="20"/>
        </w:rPr>
      </w:pPr>
      <w:r w:rsidRPr="00C662FD">
        <w:rPr>
          <w:rFonts w:ascii="Times New Roman" w:hAnsi="Times New Roman"/>
          <w:b/>
          <w:sz w:val="24"/>
          <w:szCs w:val="20"/>
        </w:rPr>
        <w:t>DEMOGRAFİK ÖZELLİKLER</w:t>
      </w:r>
    </w:p>
    <w:p w14:paraId="504C0599" w14:textId="77777777" w:rsidR="001B6E1F" w:rsidRDefault="001B6E1F" w:rsidP="001B6E1F">
      <w:pPr>
        <w:spacing w:after="0" w:line="240" w:lineRule="atLeast"/>
        <w:jc w:val="center"/>
        <w:rPr>
          <w:rFonts w:ascii="Times New Roman" w:hAnsi="Times New Roman"/>
          <w:b/>
          <w:sz w:val="20"/>
          <w:szCs w:val="20"/>
        </w:rPr>
      </w:pPr>
    </w:p>
    <w:tbl>
      <w:tblPr>
        <w:tblW w:w="10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4"/>
        <w:gridCol w:w="9780"/>
      </w:tblGrid>
      <w:tr w:rsidR="001B6E1F" w14:paraId="47CE2C51" w14:textId="77777777" w:rsidTr="000317FE">
        <w:trPr>
          <w:trHeight w:val="794"/>
          <w:jc w:val="center"/>
        </w:trPr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F7FA5B0" w14:textId="77777777" w:rsidR="001B6E1F" w:rsidRPr="00E93676" w:rsidRDefault="001B6E1F" w:rsidP="000F0E8F">
            <w:pPr>
              <w:spacing w:after="0" w:line="240" w:lineRule="atLeast"/>
              <w:ind w:right="34"/>
              <w:jc w:val="center"/>
              <w:rPr>
                <w:rFonts w:ascii="Times New Roman" w:hAnsi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9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40204" w14:textId="77777777" w:rsidR="001B6E1F" w:rsidRPr="00C2384C" w:rsidRDefault="001B6E1F" w:rsidP="000F0E8F">
            <w:pPr>
              <w:spacing w:after="0" w:line="240" w:lineRule="atLeast"/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Cinsiyetiniz? :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 Kadın  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>Erkek</w:t>
            </w:r>
          </w:p>
        </w:tc>
      </w:tr>
      <w:tr w:rsidR="001B6E1F" w14:paraId="7E87A36D" w14:textId="77777777" w:rsidTr="000317FE">
        <w:trPr>
          <w:trHeight w:val="794"/>
          <w:jc w:val="center"/>
        </w:trPr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B870999" w14:textId="77777777" w:rsidR="001B6E1F" w:rsidRPr="00E93676" w:rsidRDefault="001B6E1F" w:rsidP="000F0E8F">
            <w:pPr>
              <w:spacing w:after="0" w:line="240" w:lineRule="atLeast"/>
              <w:ind w:right="34"/>
              <w:jc w:val="center"/>
              <w:rPr>
                <w:rFonts w:ascii="Times New Roman" w:hAnsi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9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881B2F" w14:textId="77777777" w:rsidR="001B6E1F" w:rsidRPr="00C2384C" w:rsidRDefault="001B6E1F" w:rsidP="000F0E8F">
            <w:pPr>
              <w:spacing w:after="0" w:line="240" w:lineRule="atLeast"/>
              <w:rPr>
                <w:rFonts w:ascii="Times New Roman" w:hAnsi="Times New Roman"/>
                <w:color w:val="000000"/>
                <w:sz w:val="24"/>
                <w:szCs w:val="20"/>
                <w:lang w:eastAsia="en-US"/>
              </w:rPr>
            </w:pPr>
            <w:r w:rsidRPr="00C2384C"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  <w:t>Yaşınız</w:t>
            </w:r>
            <w:r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  <w:t xml:space="preserve">?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>:</w:t>
            </w:r>
            <w:r w:rsidRPr="00C2384C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 18-25  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25-35  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35-45  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>45 yaş ve üstü</w:t>
            </w:r>
          </w:p>
        </w:tc>
      </w:tr>
      <w:tr w:rsidR="001B6E1F" w14:paraId="3FB1624E" w14:textId="77777777" w:rsidTr="000317FE">
        <w:trPr>
          <w:trHeight w:val="794"/>
          <w:jc w:val="center"/>
        </w:trPr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4958622" w14:textId="77777777" w:rsidR="001B6E1F" w:rsidRPr="00E93676" w:rsidRDefault="001B6E1F" w:rsidP="000F0E8F">
            <w:pPr>
              <w:spacing w:after="0" w:line="240" w:lineRule="atLeast"/>
              <w:ind w:right="34"/>
              <w:jc w:val="center"/>
              <w:rPr>
                <w:rFonts w:ascii="Times New Roman" w:hAnsi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9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4791CD" w14:textId="77777777" w:rsidR="001B6E1F" w:rsidRPr="00C2384C" w:rsidRDefault="001B6E1F" w:rsidP="000F0E8F">
            <w:pPr>
              <w:spacing w:after="0" w:line="240" w:lineRule="atLeast"/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</w:pPr>
            <w:r>
              <w:rPr>
                <w:rFonts w:ascii="Times New Roman" w:hAnsi="Times New Roman"/>
                <w:b/>
                <w:sz w:val="24"/>
                <w:szCs w:val="20"/>
                <w:lang w:eastAsia="en-US"/>
              </w:rPr>
              <w:t xml:space="preserve">Öğrenim gördüğünüz birim? </w:t>
            </w:r>
            <w:r w:rsidRPr="00C2384C">
              <w:rPr>
                <w:rFonts w:ascii="Times New Roman" w:hAnsi="Times New Roman"/>
                <w:b/>
                <w:sz w:val="24"/>
                <w:szCs w:val="20"/>
                <w:lang w:eastAsia="en-US"/>
              </w:rPr>
              <w:t>: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 Fakülte  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Yüksekokul  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Meslek Yüksekokulu  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>Enstitü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/>
                <w:sz w:val="24"/>
                <w:szCs w:val="20"/>
                <w:lang w:eastAsia="en-US"/>
              </w:rPr>
              <w:t xml:space="preserve">     </w:t>
            </w:r>
            <w:r>
              <w:rPr>
                <w:rFonts w:ascii="Times New Roman" w:hAnsi="Times New Roman"/>
                <w:b/>
                <w:sz w:val="24"/>
                <w:szCs w:val="20"/>
                <w:lang w:eastAsia="en-US"/>
              </w:rPr>
              <w:t xml:space="preserve"> </w:t>
            </w:r>
          </w:p>
        </w:tc>
      </w:tr>
      <w:tr w:rsidR="001B6E1F" w14:paraId="014046DC" w14:textId="77777777" w:rsidTr="000317FE">
        <w:trPr>
          <w:trHeight w:val="794"/>
          <w:jc w:val="center"/>
        </w:trPr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3151558" w14:textId="77777777" w:rsidR="001B6E1F" w:rsidRPr="00E93676" w:rsidRDefault="001B6E1F" w:rsidP="000F0E8F">
            <w:pPr>
              <w:spacing w:after="0" w:line="240" w:lineRule="atLeast"/>
              <w:ind w:right="34"/>
              <w:jc w:val="center"/>
              <w:rPr>
                <w:rFonts w:ascii="Times New Roman" w:hAnsi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eastAsia="en-US"/>
              </w:rPr>
              <w:t>4</w:t>
            </w:r>
          </w:p>
        </w:tc>
        <w:tc>
          <w:tcPr>
            <w:tcW w:w="9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07DA1" w14:textId="03A21A17" w:rsidR="001B6E1F" w:rsidRPr="00C2384C" w:rsidRDefault="001B6E1F" w:rsidP="000F0E8F">
            <w:pPr>
              <w:spacing w:after="0" w:line="240" w:lineRule="atLeast"/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>Öğrenim gördüğünüz p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>rogram</w:t>
            </w:r>
            <w:proofErr w:type="gramStart"/>
            <w:r w:rsidR="000317FE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>?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>:</w:t>
            </w:r>
            <w:proofErr w:type="gramEnd"/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="000317FE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>Ön Lisans</w:t>
            </w:r>
            <w:r w:rsidR="000317FE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>Lisans</w:t>
            </w:r>
            <w:r w:rsidR="000317FE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>Yüksek Lisans</w:t>
            </w:r>
            <w:r w:rsidR="000317FE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Doktora 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Uzmanlık   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</w:p>
        </w:tc>
      </w:tr>
      <w:tr w:rsidR="001B6E1F" w14:paraId="12FDCAB2" w14:textId="77777777" w:rsidTr="000317FE">
        <w:trPr>
          <w:trHeight w:val="794"/>
          <w:jc w:val="center"/>
        </w:trPr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9EB1055" w14:textId="77777777" w:rsidR="001B6E1F" w:rsidRPr="00E93676" w:rsidRDefault="001B6E1F" w:rsidP="000F0E8F">
            <w:pPr>
              <w:spacing w:after="0" w:line="240" w:lineRule="atLeast"/>
              <w:ind w:right="34"/>
              <w:jc w:val="center"/>
              <w:rPr>
                <w:rFonts w:ascii="Times New Roman" w:hAnsi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eastAsia="en-US"/>
              </w:rPr>
              <w:t>5</w:t>
            </w:r>
          </w:p>
        </w:tc>
        <w:tc>
          <w:tcPr>
            <w:tcW w:w="9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E5F60" w14:textId="428B12D7" w:rsidR="001B6E1F" w:rsidRPr="00C2384C" w:rsidRDefault="001B6E1F" w:rsidP="000F0E8F">
            <w:pPr>
              <w:spacing w:after="0" w:line="240" w:lineRule="atLeast"/>
              <w:rPr>
                <w:rFonts w:ascii="Times New Roman" w:hAnsi="Times New Roman"/>
                <w:color w:val="000000"/>
                <w:sz w:val="24"/>
                <w:szCs w:val="20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  <w:t xml:space="preserve">Ailenin </w:t>
            </w:r>
            <w:proofErr w:type="spellStart"/>
            <w:r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  <w:t>sosyo</w:t>
            </w:r>
            <w:proofErr w:type="spellEnd"/>
            <w:r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  <w:t>-ekonomik d</w:t>
            </w:r>
            <w:r w:rsidRPr="00C2384C"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  <w:t>urumu</w:t>
            </w:r>
            <w:r w:rsidR="000317FE"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  <w:t xml:space="preserve">? </w:t>
            </w:r>
            <w:r w:rsidRPr="00C2384C"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  <w:t xml:space="preserve">: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Pr="00C2384C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 Geliri giderinden fazla 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Geliri giderine eşit 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>Geliri giderinden az</w:t>
            </w:r>
          </w:p>
        </w:tc>
      </w:tr>
      <w:tr w:rsidR="001B6E1F" w14:paraId="3D658B8F" w14:textId="77777777" w:rsidTr="000317FE">
        <w:trPr>
          <w:trHeight w:val="794"/>
          <w:jc w:val="center"/>
        </w:trPr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D55BE2C" w14:textId="77777777" w:rsidR="001B6E1F" w:rsidRPr="00E93676" w:rsidRDefault="001B6E1F" w:rsidP="000F0E8F">
            <w:pPr>
              <w:spacing w:after="0" w:line="240" w:lineRule="atLeast"/>
              <w:ind w:right="34"/>
              <w:jc w:val="center"/>
              <w:rPr>
                <w:rFonts w:ascii="Times New Roman" w:hAnsi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eastAsia="en-US"/>
              </w:rPr>
              <w:t>6</w:t>
            </w:r>
          </w:p>
        </w:tc>
        <w:tc>
          <w:tcPr>
            <w:tcW w:w="9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D579B" w14:textId="77777777" w:rsidR="001B6E1F" w:rsidRPr="00C2384C" w:rsidRDefault="001B6E1F" w:rsidP="000F0E8F">
            <w:pPr>
              <w:spacing w:after="0" w:line="240" w:lineRule="atLeast"/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  <w:t>Aşağıdaki cihazlardan h</w:t>
            </w:r>
            <w:r w:rsidRPr="00C2384C"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  <w:t>angis</w:t>
            </w:r>
            <w:r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  <w:t>ini ya da hangilerini kullanıyorsunuz</w:t>
            </w:r>
            <w:r w:rsidRPr="00C2384C"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  <w:t>?</w:t>
            </w:r>
            <w:r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  <w:t xml:space="preserve"> :</w:t>
            </w:r>
            <w:r w:rsidRPr="00C2384C"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  <w:t xml:space="preserve"> </w:t>
            </w:r>
          </w:p>
          <w:p w14:paraId="76C6A2EE" w14:textId="77777777" w:rsidR="001B6E1F" w:rsidRPr="00C2384C" w:rsidRDefault="001B6E1F" w:rsidP="000F0E8F">
            <w:pPr>
              <w:spacing w:after="0" w:line="240" w:lineRule="atLeast"/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</w:pP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Akıllı telefon  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>Tablet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 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Bilgisayar  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Takip edemedim      </w:t>
            </w:r>
          </w:p>
        </w:tc>
      </w:tr>
      <w:tr w:rsidR="001B6E1F" w14:paraId="57F57974" w14:textId="77777777" w:rsidTr="000317FE">
        <w:trPr>
          <w:trHeight w:val="794"/>
          <w:jc w:val="center"/>
        </w:trPr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BA7B39A" w14:textId="77777777" w:rsidR="001B6E1F" w:rsidRPr="00E93676" w:rsidRDefault="001B6E1F" w:rsidP="000F0E8F">
            <w:pPr>
              <w:spacing w:after="0" w:line="240" w:lineRule="atLeast"/>
              <w:ind w:right="34"/>
              <w:jc w:val="center"/>
              <w:rPr>
                <w:rFonts w:ascii="Times New Roman" w:hAnsi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eastAsia="en-US"/>
              </w:rPr>
              <w:t>7</w:t>
            </w:r>
          </w:p>
        </w:tc>
        <w:tc>
          <w:tcPr>
            <w:tcW w:w="9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22629" w14:textId="77777777" w:rsidR="001B6E1F" w:rsidRPr="00C2384C" w:rsidRDefault="001B6E1F" w:rsidP="000F0E8F">
            <w:pPr>
              <w:spacing w:after="0" w:line="240" w:lineRule="atLeast"/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  <w:t>İnternete bağlanmak için hangi yöntem / yöntemleri k</w:t>
            </w:r>
            <w:r w:rsidRPr="00C2384C"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  <w:t>ullanıyorsunuz?</w:t>
            </w:r>
            <w:r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  <w:t xml:space="preserve"> :</w:t>
            </w:r>
            <w:r w:rsidRPr="00C2384C"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  <w:t xml:space="preserve"> </w:t>
            </w:r>
          </w:p>
          <w:p w14:paraId="469EDF9E" w14:textId="45DD0ECA" w:rsidR="001B6E1F" w:rsidRPr="00C2384C" w:rsidRDefault="001B6E1F" w:rsidP="000F0E8F">
            <w:pPr>
              <w:spacing w:after="0" w:line="240" w:lineRule="atLeast"/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</w:pP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ADSL  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Fiber  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Akıllı telefon ile hücresel veri </w:t>
            </w:r>
            <w:r w:rsidR="00B55C37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>Kamu kurumdaki internet</w:t>
            </w:r>
            <w:r w:rsidR="00B55C37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   </w:t>
            </w:r>
            <w:r w:rsidRPr="00C2384C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>Diğer</w:t>
            </w:r>
          </w:p>
        </w:tc>
      </w:tr>
      <w:tr w:rsidR="001B6E1F" w14:paraId="0BCF22B8" w14:textId="77777777" w:rsidTr="000317FE">
        <w:trPr>
          <w:trHeight w:val="794"/>
          <w:jc w:val="center"/>
        </w:trPr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F4134CC" w14:textId="77777777" w:rsidR="001B6E1F" w:rsidRPr="00E93676" w:rsidRDefault="001B6E1F" w:rsidP="000F0E8F">
            <w:pPr>
              <w:spacing w:after="0" w:line="240" w:lineRule="atLeast"/>
              <w:ind w:right="34"/>
              <w:jc w:val="center"/>
              <w:rPr>
                <w:rFonts w:ascii="Times New Roman" w:hAnsi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eastAsia="en-US"/>
              </w:rPr>
              <w:t>8</w:t>
            </w:r>
          </w:p>
        </w:tc>
        <w:tc>
          <w:tcPr>
            <w:tcW w:w="9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37844" w14:textId="1D2BD045" w:rsidR="001B6E1F" w:rsidRPr="00C2384C" w:rsidRDefault="001B6E1F" w:rsidP="000F0E8F">
            <w:pPr>
              <w:spacing w:after="0" w:line="240" w:lineRule="atLeast"/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</w:pPr>
            <w:r w:rsidRPr="00C2384C"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  <w:t>Uzakt</w:t>
            </w:r>
            <w:r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  <w:t>an eğitim için hangi sistemleri</w:t>
            </w:r>
            <w:r w:rsidRPr="00C2384C"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  <w:t xml:space="preserve"> kullandınız?</w:t>
            </w:r>
            <w:r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  <w:t xml:space="preserve"> :</w:t>
            </w:r>
            <w:r w:rsidRPr="00C2384C"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  <w:t xml:space="preserve"> </w:t>
            </w:r>
          </w:p>
          <w:p w14:paraId="4B796972" w14:textId="45EBE456" w:rsidR="001B6E1F" w:rsidRPr="00C2384C" w:rsidRDefault="001B6E1F" w:rsidP="000F0E8F">
            <w:pPr>
              <w:spacing w:after="0" w:line="240" w:lineRule="atLeast"/>
              <w:rPr>
                <w:rFonts w:ascii="Times New Roman" w:hAnsi="Times New Roman"/>
                <w:b/>
                <w:color w:val="000000"/>
                <w:sz w:val="24"/>
                <w:szCs w:val="20"/>
                <w:lang w:eastAsia="en-US"/>
              </w:rPr>
            </w:pP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proofErr w:type="spellStart"/>
            <w:r w:rsidRPr="00C2384C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>Zoom</w:t>
            </w:r>
            <w:proofErr w:type="spellEnd"/>
            <w:r w:rsidRPr="00C2384C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Microsoft </w:t>
            </w:r>
            <w:proofErr w:type="spellStart"/>
            <w:r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>Teams</w:t>
            </w:r>
            <w:proofErr w:type="spellEnd"/>
            <w:r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  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>ESUZEM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="00B55C37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sym w:font="Symbol" w:char="F07F"/>
            </w:r>
            <w:r w:rsidRPr="00C2384C">
              <w:rPr>
                <w:rFonts w:ascii="Times New Roman" w:hAnsi="Times New Roman"/>
                <w:b/>
                <w:bCs/>
                <w:color w:val="000000"/>
                <w:sz w:val="24"/>
                <w:szCs w:val="20"/>
                <w:lang w:eastAsia="en-US"/>
              </w:rPr>
              <w:t xml:space="preserve"> </w:t>
            </w:r>
            <w:r w:rsidRPr="00C2384C">
              <w:rPr>
                <w:rFonts w:ascii="Times New Roman" w:hAnsi="Times New Roman"/>
                <w:bCs/>
                <w:color w:val="000000"/>
                <w:sz w:val="24"/>
                <w:szCs w:val="20"/>
                <w:lang w:eastAsia="en-US"/>
              </w:rPr>
              <w:t xml:space="preserve">Diğer  </w:t>
            </w:r>
          </w:p>
        </w:tc>
      </w:tr>
    </w:tbl>
    <w:p w14:paraId="24739A54" w14:textId="77777777" w:rsidR="001B6E1F" w:rsidRDefault="001B6E1F" w:rsidP="001B6E1F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01F445D0" w14:textId="77777777" w:rsidR="001B6E1F" w:rsidRDefault="001B6E1F" w:rsidP="001B6E1F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1326E002" w14:textId="5A44D635" w:rsidR="001B6E1F" w:rsidRDefault="001B6E1F" w:rsidP="001B6E1F">
      <w:pPr>
        <w:ind w:right="540"/>
        <w:jc w:val="both"/>
        <w:rPr>
          <w:rFonts w:ascii="Times New Roman" w:hAnsi="Times New Roman"/>
          <w:b/>
          <w:color w:val="000000"/>
          <w:sz w:val="20"/>
          <w:szCs w:val="20"/>
        </w:rPr>
      </w:pPr>
    </w:p>
    <w:p w14:paraId="1DDA9276" w14:textId="77777777" w:rsidR="001B6E1F" w:rsidRDefault="001B6E1F" w:rsidP="001B6E1F">
      <w:pPr>
        <w:ind w:right="540"/>
        <w:jc w:val="both"/>
        <w:rPr>
          <w:rFonts w:ascii="Times New Roman" w:hAnsi="Times New Roman"/>
          <w:b/>
          <w:color w:val="000000"/>
          <w:sz w:val="20"/>
          <w:szCs w:val="20"/>
        </w:rPr>
      </w:pPr>
    </w:p>
    <w:p w14:paraId="556C5CFB" w14:textId="77777777" w:rsidR="001B6E1F" w:rsidRDefault="001B6E1F" w:rsidP="001B6E1F">
      <w:pPr>
        <w:ind w:right="540"/>
        <w:jc w:val="both"/>
        <w:rPr>
          <w:rFonts w:ascii="Times New Roman" w:hAnsi="Times New Roman"/>
          <w:b/>
          <w:color w:val="000000"/>
          <w:sz w:val="20"/>
          <w:szCs w:val="20"/>
        </w:rPr>
      </w:pPr>
    </w:p>
    <w:p w14:paraId="5083C688" w14:textId="4C412F62" w:rsidR="001B6E1F" w:rsidRDefault="001B6E1F" w:rsidP="001B6E1F">
      <w:pPr>
        <w:ind w:right="540"/>
        <w:jc w:val="both"/>
        <w:rPr>
          <w:rFonts w:ascii="Times New Roman" w:hAnsi="Times New Roman"/>
          <w:b/>
          <w:color w:val="000000"/>
          <w:sz w:val="20"/>
          <w:szCs w:val="20"/>
        </w:rPr>
      </w:pPr>
    </w:p>
    <w:p w14:paraId="6A643E73" w14:textId="77777777" w:rsidR="001B6E1F" w:rsidRDefault="001B6E1F" w:rsidP="001B6E1F">
      <w:pPr>
        <w:ind w:right="540"/>
        <w:jc w:val="both"/>
        <w:rPr>
          <w:rFonts w:ascii="Times New Roman" w:hAnsi="Times New Roman"/>
          <w:b/>
          <w:color w:val="000000"/>
          <w:sz w:val="20"/>
          <w:szCs w:val="20"/>
        </w:rPr>
      </w:pPr>
    </w:p>
    <w:tbl>
      <w:tblPr>
        <w:tblW w:w="109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0"/>
        <w:gridCol w:w="6902"/>
        <w:gridCol w:w="728"/>
        <w:gridCol w:w="728"/>
        <w:gridCol w:w="728"/>
        <w:gridCol w:w="728"/>
        <w:gridCol w:w="728"/>
      </w:tblGrid>
      <w:tr w:rsidR="001B6E1F" w14:paraId="0AF61CB9" w14:textId="77777777" w:rsidTr="001B6E1F">
        <w:trPr>
          <w:cantSplit/>
          <w:trHeight w:val="1510"/>
          <w:jc w:val="center"/>
        </w:trPr>
        <w:tc>
          <w:tcPr>
            <w:tcW w:w="73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CA2F6" w14:textId="77777777" w:rsidR="001B6E1F" w:rsidRPr="00C2384C" w:rsidRDefault="001B6E1F" w:rsidP="000F0E8F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18"/>
                <w:lang w:eastAsia="en-US"/>
              </w:rPr>
            </w:pPr>
            <w:r w:rsidRPr="00BF28AB">
              <w:rPr>
                <w:rFonts w:ascii="Times New Roman" w:hAnsi="Times New Roman"/>
                <w:b/>
                <w:color w:val="000000"/>
                <w:sz w:val="24"/>
                <w:szCs w:val="18"/>
                <w:lang w:eastAsia="en-US"/>
              </w:rPr>
              <w:t>Uzaktan eğitim-öğretim süreci ile ilgili aşağıdaki ifadelere katılım düzeyinizi belirtiniz</w:t>
            </w:r>
            <w:r>
              <w:rPr>
                <w:rFonts w:ascii="Times New Roman" w:hAnsi="Times New Roman"/>
                <w:color w:val="000000"/>
                <w:sz w:val="24"/>
                <w:szCs w:val="18"/>
                <w:lang w:eastAsia="en-US"/>
              </w:rPr>
              <w:t xml:space="preserve"> </w:t>
            </w:r>
            <w:r w:rsidRPr="00BF28AB">
              <w:rPr>
                <w:rFonts w:ascii="Times New Roman" w:hAnsi="Times New Roman"/>
                <w:b/>
                <w:color w:val="000000"/>
                <w:sz w:val="24"/>
                <w:szCs w:val="18"/>
                <w:lang w:eastAsia="en-US"/>
              </w:rPr>
              <w:t>(1 en düşük, 5 en yüksek puan).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39C48166" w14:textId="77777777" w:rsidR="001B6E1F" w:rsidRPr="00BF28AB" w:rsidRDefault="001B6E1F" w:rsidP="000F0E8F">
            <w:pPr>
              <w:spacing w:after="0" w:line="240" w:lineRule="auto"/>
              <w:ind w:left="113" w:right="113"/>
              <w:rPr>
                <w:rFonts w:ascii="Times New Roman" w:hAnsi="Times New Roman"/>
                <w:b/>
                <w:sz w:val="16"/>
                <w:szCs w:val="16"/>
                <w:lang w:eastAsia="en-US"/>
              </w:rPr>
            </w:pPr>
            <w:r w:rsidRPr="00BF28AB">
              <w:rPr>
                <w:rFonts w:ascii="Times New Roman" w:eastAsia="MS Mincho" w:hAnsi="Times New Roman"/>
                <w:b/>
                <w:color w:val="000000"/>
                <w:sz w:val="18"/>
                <w:szCs w:val="16"/>
                <w:lang w:eastAsia="en-US"/>
              </w:rPr>
              <w:sym w:font="Wingdings" w:char="F081"/>
            </w:r>
            <w:r w:rsidRPr="00BF28AB">
              <w:rPr>
                <w:rFonts w:ascii="Times New Roman" w:eastAsia="MS Mincho" w:hAnsi="Times New Roman"/>
                <w:color w:val="000000"/>
                <w:sz w:val="18"/>
                <w:szCs w:val="16"/>
                <w:lang w:eastAsia="en-US"/>
              </w:rPr>
              <w:t xml:space="preserve"> </w:t>
            </w:r>
            <w:r w:rsidRPr="00BF28AB">
              <w:rPr>
                <w:rFonts w:ascii="Times New Roman" w:hAnsi="Times New Roman"/>
                <w:b/>
                <w:sz w:val="18"/>
                <w:szCs w:val="16"/>
                <w:lang w:eastAsia="en-US"/>
              </w:rPr>
              <w:t xml:space="preserve"> Hiç Katılmıyorum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42A4EB37" w14:textId="77777777" w:rsidR="001B6E1F" w:rsidRPr="00BF28AB" w:rsidRDefault="001B6E1F" w:rsidP="000F0E8F">
            <w:pPr>
              <w:ind w:left="113" w:right="113"/>
              <w:rPr>
                <w:rFonts w:ascii="Times New Roman" w:hAnsi="Times New Roman"/>
                <w:color w:val="000000"/>
                <w:sz w:val="18"/>
                <w:szCs w:val="16"/>
                <w:lang w:eastAsia="en-US"/>
              </w:rPr>
            </w:pPr>
            <w:r w:rsidRPr="00BF28AB">
              <w:rPr>
                <w:rFonts w:ascii="Times New Roman" w:eastAsia="MS Mincho" w:hAnsi="Times New Roman"/>
                <w:b/>
                <w:color w:val="000000"/>
                <w:sz w:val="18"/>
                <w:szCs w:val="16"/>
                <w:lang w:eastAsia="en-US"/>
              </w:rPr>
              <w:sym w:font="Wingdings" w:char="F082"/>
            </w:r>
            <w:r w:rsidRPr="00BF28AB">
              <w:rPr>
                <w:rFonts w:ascii="Times New Roman" w:eastAsia="MS Mincho" w:hAnsi="Times New Roman"/>
                <w:b/>
                <w:color w:val="000000"/>
                <w:sz w:val="18"/>
                <w:szCs w:val="16"/>
                <w:lang w:eastAsia="en-US"/>
              </w:rPr>
              <w:t xml:space="preserve">  Az Katılıyorum</w:t>
            </w:r>
          </w:p>
          <w:p w14:paraId="4BE0698F" w14:textId="77777777" w:rsidR="001B6E1F" w:rsidRPr="00BF28AB" w:rsidRDefault="001B6E1F" w:rsidP="000F0E8F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18"/>
                <w:szCs w:val="16"/>
                <w:lang w:eastAsia="en-US"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B3E5ED9" w14:textId="77777777" w:rsidR="001B6E1F" w:rsidRPr="00BF28AB" w:rsidRDefault="001B6E1F" w:rsidP="000F0E8F">
            <w:pPr>
              <w:ind w:left="113" w:right="113"/>
              <w:rPr>
                <w:rFonts w:ascii="Times New Roman" w:hAnsi="Times New Roman"/>
                <w:color w:val="000000"/>
                <w:sz w:val="18"/>
                <w:szCs w:val="16"/>
                <w:lang w:eastAsia="en-US"/>
              </w:rPr>
            </w:pPr>
            <w:r w:rsidRPr="00BF28AB">
              <w:rPr>
                <w:rFonts w:ascii="Times New Roman" w:eastAsia="MS Mincho" w:hAnsi="Times New Roman"/>
                <w:b/>
                <w:color w:val="000000"/>
                <w:sz w:val="18"/>
                <w:szCs w:val="16"/>
                <w:lang w:eastAsia="en-US"/>
              </w:rPr>
              <w:sym w:font="Wingdings" w:char="F083"/>
            </w:r>
            <w:r w:rsidRPr="00BF28AB">
              <w:rPr>
                <w:rFonts w:ascii="Times New Roman" w:eastAsia="MS Mincho" w:hAnsi="Times New Roman"/>
                <w:b/>
                <w:color w:val="000000"/>
                <w:sz w:val="18"/>
                <w:szCs w:val="16"/>
                <w:lang w:eastAsia="en-US"/>
              </w:rPr>
              <w:t xml:space="preserve">  Orta Düzeyde Katılıyorum</w:t>
            </w:r>
          </w:p>
          <w:p w14:paraId="22C9AB1D" w14:textId="77777777" w:rsidR="001B6E1F" w:rsidRPr="00BF28AB" w:rsidRDefault="001B6E1F" w:rsidP="000F0E8F">
            <w:pPr>
              <w:ind w:left="113" w:right="113"/>
              <w:jc w:val="center"/>
              <w:rPr>
                <w:rFonts w:ascii="Times New Roman" w:hAnsi="Times New Roman"/>
                <w:color w:val="000000"/>
                <w:sz w:val="18"/>
                <w:szCs w:val="16"/>
                <w:lang w:eastAsia="en-US"/>
              </w:rPr>
            </w:pPr>
          </w:p>
          <w:p w14:paraId="2DB629D0" w14:textId="77777777" w:rsidR="001B6E1F" w:rsidRPr="00BF28AB" w:rsidRDefault="001B6E1F" w:rsidP="000F0E8F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18"/>
                <w:szCs w:val="16"/>
                <w:lang w:eastAsia="en-US"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406EE5D5" w14:textId="77777777" w:rsidR="001B6E1F" w:rsidRPr="00BF28AB" w:rsidRDefault="001B6E1F" w:rsidP="000F0E8F">
            <w:pPr>
              <w:ind w:left="113" w:right="113"/>
              <w:rPr>
                <w:rFonts w:ascii="Times New Roman" w:hAnsi="Times New Roman"/>
                <w:color w:val="000000"/>
                <w:sz w:val="18"/>
                <w:szCs w:val="16"/>
                <w:lang w:eastAsia="en-US"/>
              </w:rPr>
            </w:pPr>
            <w:r w:rsidRPr="00BF28AB">
              <w:rPr>
                <w:rFonts w:ascii="Times New Roman" w:eastAsia="MS Mincho" w:hAnsi="Times New Roman"/>
                <w:b/>
                <w:color w:val="000000"/>
                <w:sz w:val="18"/>
                <w:szCs w:val="16"/>
                <w:lang w:eastAsia="en-US"/>
              </w:rPr>
              <w:sym w:font="Wingdings" w:char="F084"/>
            </w:r>
            <w:r w:rsidRPr="00BF28AB">
              <w:rPr>
                <w:rFonts w:ascii="Times New Roman" w:eastAsia="MS Mincho" w:hAnsi="Times New Roman"/>
                <w:b/>
                <w:color w:val="000000"/>
                <w:sz w:val="18"/>
                <w:szCs w:val="16"/>
                <w:lang w:eastAsia="en-US"/>
              </w:rPr>
              <w:t xml:space="preserve">  Çok Katılıyorum</w:t>
            </w:r>
          </w:p>
          <w:p w14:paraId="7973EAFA" w14:textId="77777777" w:rsidR="001B6E1F" w:rsidRPr="00BF28AB" w:rsidRDefault="001B6E1F" w:rsidP="000F0E8F">
            <w:pPr>
              <w:ind w:left="113" w:right="113"/>
              <w:jc w:val="center"/>
              <w:rPr>
                <w:rFonts w:ascii="Times New Roman" w:hAnsi="Times New Roman"/>
                <w:color w:val="000000"/>
                <w:sz w:val="18"/>
                <w:szCs w:val="16"/>
                <w:lang w:eastAsia="en-US"/>
              </w:rPr>
            </w:pPr>
          </w:p>
          <w:p w14:paraId="6F0A6769" w14:textId="77777777" w:rsidR="001B6E1F" w:rsidRPr="00BF28AB" w:rsidRDefault="001B6E1F" w:rsidP="000F0E8F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18"/>
                <w:szCs w:val="16"/>
                <w:lang w:eastAsia="en-US"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D2E2B3D" w14:textId="77777777" w:rsidR="001B6E1F" w:rsidRPr="00BF28AB" w:rsidRDefault="001B6E1F" w:rsidP="000F0E8F">
            <w:pPr>
              <w:ind w:left="113" w:right="113"/>
              <w:rPr>
                <w:rFonts w:ascii="Times New Roman" w:hAnsi="Times New Roman"/>
                <w:color w:val="000000"/>
                <w:sz w:val="18"/>
                <w:szCs w:val="16"/>
                <w:lang w:eastAsia="en-US"/>
              </w:rPr>
            </w:pPr>
            <w:r w:rsidRPr="00BF28AB">
              <w:rPr>
                <w:rFonts w:ascii="Times New Roman" w:eastAsia="MS Mincho" w:hAnsi="Times New Roman"/>
                <w:b/>
                <w:color w:val="000000"/>
                <w:sz w:val="18"/>
                <w:szCs w:val="16"/>
                <w:lang w:eastAsia="en-US"/>
              </w:rPr>
              <w:sym w:font="Wingdings" w:char="F085"/>
            </w:r>
            <w:r w:rsidRPr="00BF28AB">
              <w:rPr>
                <w:rFonts w:ascii="Times New Roman" w:eastAsia="MS Mincho" w:hAnsi="Times New Roman"/>
                <w:color w:val="000000"/>
                <w:sz w:val="18"/>
                <w:szCs w:val="16"/>
                <w:lang w:eastAsia="en-US"/>
              </w:rPr>
              <w:t xml:space="preserve"> </w:t>
            </w:r>
            <w:r w:rsidRPr="00BF28AB">
              <w:rPr>
                <w:rFonts w:ascii="Times New Roman" w:eastAsia="MS Mincho" w:hAnsi="Times New Roman"/>
                <w:b/>
                <w:color w:val="000000"/>
                <w:sz w:val="18"/>
                <w:szCs w:val="16"/>
                <w:lang w:eastAsia="en-US"/>
              </w:rPr>
              <w:t xml:space="preserve"> Tamamen Katılıyorum</w:t>
            </w:r>
          </w:p>
          <w:p w14:paraId="6F3DCC5A" w14:textId="77777777" w:rsidR="001B6E1F" w:rsidRPr="00BF28AB" w:rsidRDefault="001B6E1F" w:rsidP="000F0E8F">
            <w:pPr>
              <w:ind w:left="113" w:right="113"/>
              <w:jc w:val="center"/>
              <w:rPr>
                <w:rFonts w:ascii="Times New Roman" w:hAnsi="Times New Roman"/>
                <w:color w:val="000000"/>
                <w:sz w:val="18"/>
                <w:szCs w:val="16"/>
                <w:lang w:eastAsia="en-US"/>
              </w:rPr>
            </w:pPr>
          </w:p>
          <w:p w14:paraId="30D58904" w14:textId="77777777" w:rsidR="001B6E1F" w:rsidRPr="00BF28AB" w:rsidRDefault="001B6E1F" w:rsidP="000F0E8F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color w:val="000000"/>
                <w:sz w:val="18"/>
                <w:szCs w:val="16"/>
                <w:lang w:eastAsia="en-US"/>
              </w:rPr>
            </w:pPr>
          </w:p>
        </w:tc>
      </w:tr>
      <w:tr w:rsidR="001B6E1F" w:rsidRPr="00F54F7B" w14:paraId="33EC1DFE" w14:textId="77777777" w:rsidTr="001B6E1F">
        <w:trPr>
          <w:trHeight w:val="794"/>
          <w:jc w:val="center"/>
        </w:trPr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B89683" w14:textId="7F901814" w:rsidR="001B6E1F" w:rsidRDefault="009072CF" w:rsidP="000F0E8F">
            <w:pPr>
              <w:spacing w:after="0" w:line="240" w:lineRule="atLeast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  <w:t>1</w:t>
            </w:r>
          </w:p>
        </w:tc>
        <w:tc>
          <w:tcPr>
            <w:tcW w:w="6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72E700" w14:textId="77777777" w:rsidR="001B6E1F" w:rsidRPr="00C2384C" w:rsidRDefault="001B6E1F" w:rsidP="000F0E8F">
            <w:pPr>
              <w:spacing w:after="0" w:line="240" w:lineRule="auto"/>
              <w:rPr>
                <w:rFonts w:ascii="Times New Roman" w:hAnsi="Times New Roman"/>
                <w:sz w:val="24"/>
                <w:szCs w:val="18"/>
                <w:lang w:eastAsia="en-US"/>
              </w:rPr>
            </w:pPr>
            <w:r w:rsidRPr="00C2384C">
              <w:rPr>
                <w:rFonts w:ascii="Times New Roman" w:hAnsi="Times New Roman"/>
                <w:color w:val="000000"/>
                <w:sz w:val="24"/>
                <w:szCs w:val="18"/>
                <w:lang w:eastAsia="en-US"/>
              </w:rPr>
              <w:t>Uzaktan eğitim sürecinde</w:t>
            </w:r>
            <w:r w:rsidRPr="00C2384C">
              <w:rPr>
                <w:rFonts w:ascii="Times New Roman" w:hAnsi="Times New Roman"/>
                <w:sz w:val="24"/>
                <w:szCs w:val="18"/>
                <w:lang w:eastAsia="en-US"/>
              </w:rPr>
              <w:t xml:space="preserve"> paylaşılan dijital içerik/öğretim materyallerine ulaşmada sıkıntı yaşamadım.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4A273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1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8D923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2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EF8DF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3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BE3EBA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4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795CDA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5"/>
            </w:r>
          </w:p>
        </w:tc>
      </w:tr>
      <w:tr w:rsidR="001B6E1F" w:rsidRPr="00F54F7B" w14:paraId="5EFEA098" w14:textId="77777777" w:rsidTr="001B6E1F">
        <w:trPr>
          <w:trHeight w:val="794"/>
          <w:jc w:val="center"/>
        </w:trPr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476A6D" w14:textId="2B7594C7" w:rsidR="001B6E1F" w:rsidRDefault="009072CF" w:rsidP="000F0E8F">
            <w:pPr>
              <w:spacing w:after="0" w:line="240" w:lineRule="atLeast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  <w:t>2</w:t>
            </w:r>
          </w:p>
        </w:tc>
        <w:tc>
          <w:tcPr>
            <w:tcW w:w="6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CA8035" w14:textId="77777777" w:rsidR="001B6E1F" w:rsidRPr="00C2384C" w:rsidRDefault="001B6E1F" w:rsidP="000F0E8F">
            <w:pPr>
              <w:spacing w:after="0" w:line="240" w:lineRule="auto"/>
              <w:rPr>
                <w:rFonts w:ascii="Times New Roman" w:eastAsia="Calibri" w:hAnsi="Times New Roman"/>
                <w:sz w:val="24"/>
                <w:szCs w:val="18"/>
                <w:lang w:eastAsia="en-US"/>
              </w:rPr>
            </w:pPr>
            <w:r w:rsidRPr="00C2384C">
              <w:rPr>
                <w:rFonts w:ascii="Times New Roman" w:hAnsi="Times New Roman"/>
                <w:color w:val="000000"/>
                <w:sz w:val="24"/>
                <w:szCs w:val="18"/>
                <w:lang w:eastAsia="en-US"/>
              </w:rPr>
              <w:t>Uzaktan eğitim sürecinde sisteme</w:t>
            </w:r>
            <w:r w:rsidRPr="00C2384C">
              <w:rPr>
                <w:rFonts w:ascii="Times New Roman" w:eastAsia="Calibri" w:hAnsi="Times New Roman"/>
                <w:sz w:val="24"/>
                <w:szCs w:val="18"/>
                <w:lang w:eastAsia="en-US"/>
              </w:rPr>
              <w:t xml:space="preserve"> girişte sıkıntı yaşamadım.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A55C53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1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3CBA4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2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385D93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3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A81C8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4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01A408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5"/>
            </w:r>
          </w:p>
        </w:tc>
      </w:tr>
      <w:tr w:rsidR="001B6E1F" w:rsidRPr="00F54F7B" w14:paraId="567F18D2" w14:textId="77777777" w:rsidTr="001B6E1F">
        <w:trPr>
          <w:trHeight w:val="794"/>
          <w:jc w:val="center"/>
        </w:trPr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3D151" w14:textId="4F944EA0" w:rsidR="001B6E1F" w:rsidRDefault="009072CF" w:rsidP="000F0E8F">
            <w:pPr>
              <w:spacing w:after="0" w:line="240" w:lineRule="atLeast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  <w:t>3</w:t>
            </w:r>
          </w:p>
        </w:tc>
        <w:tc>
          <w:tcPr>
            <w:tcW w:w="6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61F20F" w14:textId="77777777" w:rsidR="001B6E1F" w:rsidRPr="00C2384C" w:rsidRDefault="001B6E1F" w:rsidP="000F0E8F">
            <w:pPr>
              <w:spacing w:after="0" w:line="240" w:lineRule="auto"/>
              <w:rPr>
                <w:rFonts w:ascii="Times New Roman" w:hAnsi="Times New Roman"/>
                <w:sz w:val="24"/>
                <w:szCs w:val="18"/>
                <w:lang w:eastAsia="en-US"/>
              </w:rPr>
            </w:pPr>
            <w:r w:rsidRPr="00C2384C">
              <w:rPr>
                <w:rFonts w:ascii="Times New Roman" w:hAnsi="Times New Roman"/>
                <w:color w:val="000000"/>
                <w:sz w:val="24"/>
                <w:szCs w:val="18"/>
                <w:lang w:eastAsia="en-US"/>
              </w:rPr>
              <w:t>Uzaktan eğitim sürecinde sistemin</w:t>
            </w:r>
            <w:r w:rsidRPr="00C2384C">
              <w:rPr>
                <w:rFonts w:ascii="Times New Roman" w:hAnsi="Times New Roman"/>
                <w:sz w:val="24"/>
                <w:szCs w:val="18"/>
                <w:lang w:eastAsia="en-US"/>
              </w:rPr>
              <w:t xml:space="preserve"> ses ve görüntü kalitesinden memnunum.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8FF6EE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1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00B4E4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2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288403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3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5D6A98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4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CEF44E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5"/>
            </w:r>
          </w:p>
        </w:tc>
      </w:tr>
      <w:tr w:rsidR="001B6E1F" w:rsidRPr="00F54F7B" w14:paraId="0435F259" w14:textId="77777777" w:rsidTr="001B6E1F">
        <w:trPr>
          <w:trHeight w:val="794"/>
          <w:jc w:val="center"/>
        </w:trPr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E80AE0" w14:textId="4E2B4F75" w:rsidR="001B6E1F" w:rsidRDefault="009072CF" w:rsidP="000F0E8F">
            <w:pPr>
              <w:spacing w:after="0" w:line="240" w:lineRule="atLeast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  <w:t>4</w:t>
            </w:r>
          </w:p>
        </w:tc>
        <w:tc>
          <w:tcPr>
            <w:tcW w:w="6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F6245E" w14:textId="77777777" w:rsidR="001B6E1F" w:rsidRPr="00C2384C" w:rsidRDefault="001B6E1F" w:rsidP="000F0E8F">
            <w:pPr>
              <w:spacing w:after="0" w:line="240" w:lineRule="auto"/>
              <w:rPr>
                <w:rFonts w:ascii="Times New Roman" w:hAnsi="Times New Roman"/>
                <w:sz w:val="24"/>
                <w:szCs w:val="18"/>
                <w:lang w:eastAsia="en-US"/>
              </w:rPr>
            </w:pPr>
            <w:r w:rsidRPr="00C2384C">
              <w:rPr>
                <w:rFonts w:ascii="Times New Roman" w:hAnsi="Times New Roman"/>
                <w:color w:val="000000"/>
                <w:sz w:val="24"/>
                <w:szCs w:val="18"/>
                <w:lang w:eastAsia="en-US"/>
              </w:rPr>
              <w:t>Uzaktan eğitim sürecinin</w:t>
            </w:r>
            <w:r>
              <w:rPr>
                <w:rFonts w:ascii="Times New Roman" w:hAnsi="Times New Roman"/>
                <w:sz w:val="24"/>
                <w:szCs w:val="18"/>
                <w:lang w:eastAsia="en-US"/>
              </w:rPr>
              <w:t xml:space="preserve"> anlaşılabilir olmasından</w:t>
            </w:r>
            <w:r w:rsidRPr="00C2384C">
              <w:rPr>
                <w:rFonts w:ascii="Times New Roman" w:hAnsi="Times New Roman"/>
                <w:sz w:val="24"/>
                <w:szCs w:val="18"/>
                <w:lang w:eastAsia="en-US"/>
              </w:rPr>
              <w:t xml:space="preserve"> memnunum.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DE00B0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1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D5846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2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C04455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3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0A2E9F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4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B5703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5"/>
            </w:r>
          </w:p>
        </w:tc>
      </w:tr>
      <w:tr w:rsidR="001B6E1F" w:rsidRPr="00F54F7B" w14:paraId="4FC31B79" w14:textId="77777777" w:rsidTr="001B6E1F">
        <w:trPr>
          <w:trHeight w:val="794"/>
          <w:jc w:val="center"/>
        </w:trPr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EF54F" w14:textId="1C57249A" w:rsidR="001B6E1F" w:rsidRDefault="009072CF" w:rsidP="000F0E8F">
            <w:pPr>
              <w:spacing w:after="0" w:line="240" w:lineRule="atLeast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  <w:t>5</w:t>
            </w:r>
          </w:p>
        </w:tc>
        <w:tc>
          <w:tcPr>
            <w:tcW w:w="6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359B4A" w14:textId="77777777" w:rsidR="001B6E1F" w:rsidRPr="00C2384C" w:rsidRDefault="001B6E1F" w:rsidP="000F0E8F">
            <w:pPr>
              <w:spacing w:after="0" w:line="240" w:lineRule="auto"/>
              <w:rPr>
                <w:rFonts w:ascii="Times New Roman" w:hAnsi="Times New Roman"/>
                <w:sz w:val="24"/>
                <w:szCs w:val="18"/>
                <w:lang w:eastAsia="en-US"/>
              </w:rPr>
            </w:pPr>
            <w:r w:rsidRPr="00C2384C">
              <w:rPr>
                <w:rFonts w:ascii="Times New Roman" w:hAnsi="Times New Roman"/>
                <w:color w:val="000000"/>
                <w:sz w:val="24"/>
                <w:szCs w:val="18"/>
                <w:lang w:eastAsia="en-US"/>
              </w:rPr>
              <w:t>Uzaktan eğitim sürecinde</w:t>
            </w:r>
            <w:r w:rsidRPr="00C2384C">
              <w:rPr>
                <w:rFonts w:ascii="Times New Roman" w:hAnsi="Times New Roman"/>
                <w:sz w:val="24"/>
                <w:szCs w:val="18"/>
                <w:lang w:eastAsia="en-US"/>
              </w:rPr>
              <w:t xml:space="preserve"> ders içeriklerine hızlıca erişebildim.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31338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1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54FAB4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2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28293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3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80EEA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4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611082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5"/>
            </w:r>
          </w:p>
        </w:tc>
      </w:tr>
      <w:tr w:rsidR="001B6E1F" w:rsidRPr="00F54F7B" w14:paraId="028185FF" w14:textId="77777777" w:rsidTr="001B6E1F">
        <w:trPr>
          <w:trHeight w:val="794"/>
          <w:jc w:val="center"/>
        </w:trPr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1DF68" w14:textId="64E22821" w:rsidR="001B6E1F" w:rsidRDefault="009072CF" w:rsidP="000F0E8F">
            <w:pPr>
              <w:spacing w:after="0" w:line="240" w:lineRule="atLeast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  <w:t>6</w:t>
            </w:r>
          </w:p>
        </w:tc>
        <w:tc>
          <w:tcPr>
            <w:tcW w:w="6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E44237" w14:textId="77777777" w:rsidR="001B6E1F" w:rsidRPr="00C2384C" w:rsidRDefault="001B6E1F" w:rsidP="000F0E8F">
            <w:pPr>
              <w:spacing w:after="0" w:line="240" w:lineRule="auto"/>
              <w:rPr>
                <w:rFonts w:ascii="Times New Roman" w:hAnsi="Times New Roman"/>
                <w:sz w:val="24"/>
                <w:szCs w:val="18"/>
                <w:lang w:eastAsia="en-US"/>
              </w:rPr>
            </w:pPr>
            <w:r w:rsidRPr="00C2384C">
              <w:rPr>
                <w:rFonts w:ascii="Times New Roman" w:hAnsi="Times New Roman"/>
                <w:color w:val="000000"/>
                <w:sz w:val="24"/>
                <w:szCs w:val="18"/>
                <w:lang w:eastAsia="en-US"/>
              </w:rPr>
              <w:t>Uzaktan eğitim sürecinde</w:t>
            </w:r>
            <w:r w:rsidRPr="00C2384C">
              <w:rPr>
                <w:rFonts w:ascii="Times New Roman" w:hAnsi="Times New Roman"/>
                <w:sz w:val="24"/>
                <w:szCs w:val="18"/>
                <w:lang w:eastAsia="en-US"/>
              </w:rPr>
              <w:t xml:space="preserve"> katılamadığım canlı derslerin kayıtlarına sonradan ulaşabildim.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CD22FB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1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C3B959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2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A4DB8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3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46323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4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0C00A4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5"/>
            </w:r>
          </w:p>
        </w:tc>
      </w:tr>
      <w:tr w:rsidR="001B6E1F" w:rsidRPr="00F54F7B" w14:paraId="45372717" w14:textId="77777777" w:rsidTr="001B6E1F">
        <w:trPr>
          <w:trHeight w:val="794"/>
          <w:jc w:val="center"/>
        </w:trPr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FE4920" w14:textId="70345115" w:rsidR="001B6E1F" w:rsidRDefault="009072CF" w:rsidP="000F0E8F">
            <w:pPr>
              <w:spacing w:after="0" w:line="240" w:lineRule="atLeast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  <w:t>7</w:t>
            </w:r>
          </w:p>
        </w:tc>
        <w:tc>
          <w:tcPr>
            <w:tcW w:w="6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482106" w14:textId="77777777" w:rsidR="001B6E1F" w:rsidRPr="00C2384C" w:rsidRDefault="001B6E1F" w:rsidP="000F0E8F">
            <w:pPr>
              <w:spacing w:after="0" w:line="240" w:lineRule="auto"/>
              <w:rPr>
                <w:rFonts w:ascii="Times New Roman" w:hAnsi="Times New Roman"/>
                <w:sz w:val="24"/>
                <w:szCs w:val="18"/>
                <w:lang w:eastAsia="en-US"/>
              </w:rPr>
            </w:pPr>
            <w:r w:rsidRPr="00C2384C">
              <w:rPr>
                <w:rFonts w:ascii="Times New Roman" w:hAnsi="Times New Roman"/>
                <w:color w:val="000000"/>
                <w:sz w:val="24"/>
                <w:szCs w:val="18"/>
                <w:lang w:eastAsia="en-US"/>
              </w:rPr>
              <w:t>Uzaktan eğitim sürecinde</w:t>
            </w:r>
            <w:r w:rsidRPr="00C2384C">
              <w:rPr>
                <w:rFonts w:ascii="Times New Roman" w:hAnsi="Times New Roman"/>
                <w:sz w:val="24"/>
                <w:szCs w:val="18"/>
                <w:lang w:eastAsia="en-US"/>
              </w:rPr>
              <w:t xml:space="preserve"> verilen ödevleri sisteme yüklerken zorluk yaşamadım.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27D033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1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6B1962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2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98AF6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3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4C859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4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56D506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5"/>
            </w:r>
          </w:p>
        </w:tc>
      </w:tr>
      <w:tr w:rsidR="001B6E1F" w:rsidRPr="00F54F7B" w14:paraId="4E1CEB07" w14:textId="77777777" w:rsidTr="001B6E1F">
        <w:trPr>
          <w:trHeight w:val="794"/>
          <w:jc w:val="center"/>
        </w:trPr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E36403" w14:textId="6518ABDE" w:rsidR="001B6E1F" w:rsidRDefault="009072CF" w:rsidP="000F0E8F">
            <w:pPr>
              <w:spacing w:after="0" w:line="240" w:lineRule="atLeast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  <w:t>8</w:t>
            </w:r>
          </w:p>
        </w:tc>
        <w:tc>
          <w:tcPr>
            <w:tcW w:w="6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0ABF3" w14:textId="77777777" w:rsidR="001B6E1F" w:rsidRPr="00C2384C" w:rsidRDefault="001B6E1F" w:rsidP="000F0E8F">
            <w:pPr>
              <w:spacing w:after="0" w:line="240" w:lineRule="auto"/>
              <w:rPr>
                <w:rFonts w:ascii="Times New Roman" w:hAnsi="Times New Roman"/>
                <w:sz w:val="24"/>
                <w:szCs w:val="18"/>
                <w:lang w:eastAsia="en-US"/>
              </w:rPr>
            </w:pPr>
            <w:r w:rsidRPr="00C2384C">
              <w:rPr>
                <w:rFonts w:ascii="Times New Roman" w:hAnsi="Times New Roman"/>
                <w:color w:val="000000"/>
                <w:sz w:val="24"/>
                <w:szCs w:val="18"/>
                <w:lang w:eastAsia="en-US"/>
              </w:rPr>
              <w:t>Uzaktan eğitim sürecinde</w:t>
            </w:r>
            <w:r>
              <w:rPr>
                <w:rFonts w:ascii="Times New Roman" w:hAnsi="Times New Roman"/>
                <w:sz w:val="24"/>
                <w:szCs w:val="18"/>
                <w:lang w:eastAsia="en-US"/>
              </w:rPr>
              <w:t xml:space="preserve"> yapılan bilgilendirmeler</w:t>
            </w:r>
            <w:r w:rsidRPr="00C2384C">
              <w:rPr>
                <w:rFonts w:ascii="Times New Roman" w:hAnsi="Times New Roman"/>
                <w:sz w:val="24"/>
                <w:szCs w:val="18"/>
                <w:lang w:eastAsia="en-US"/>
              </w:rPr>
              <w:t xml:space="preserve"> (duyuru vb.) yeterlidir.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512946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1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92B6A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2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33D4C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3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838ADD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4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31C9A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5"/>
            </w:r>
          </w:p>
        </w:tc>
      </w:tr>
      <w:tr w:rsidR="001B6E1F" w:rsidRPr="00F54F7B" w14:paraId="078A71FF" w14:textId="77777777" w:rsidTr="001B6E1F">
        <w:trPr>
          <w:trHeight w:val="794"/>
          <w:jc w:val="center"/>
        </w:trPr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15664" w14:textId="66A61254" w:rsidR="001B6E1F" w:rsidRDefault="009072CF" w:rsidP="000F0E8F">
            <w:pPr>
              <w:spacing w:after="0" w:line="240" w:lineRule="atLeast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  <w:t>9</w:t>
            </w:r>
          </w:p>
        </w:tc>
        <w:tc>
          <w:tcPr>
            <w:tcW w:w="6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C14EC" w14:textId="77777777" w:rsidR="001B6E1F" w:rsidRPr="00C2384C" w:rsidRDefault="001B6E1F" w:rsidP="000F0E8F">
            <w:pPr>
              <w:spacing w:after="0" w:line="240" w:lineRule="auto"/>
              <w:rPr>
                <w:rFonts w:ascii="Times New Roman" w:hAnsi="Times New Roman"/>
                <w:sz w:val="24"/>
                <w:szCs w:val="18"/>
                <w:lang w:eastAsia="en-US"/>
              </w:rPr>
            </w:pPr>
            <w:r w:rsidRPr="00C2384C">
              <w:rPr>
                <w:rFonts w:ascii="Times New Roman" w:hAnsi="Times New Roman"/>
                <w:color w:val="000000"/>
                <w:sz w:val="24"/>
                <w:szCs w:val="18"/>
                <w:lang w:eastAsia="en-US"/>
              </w:rPr>
              <w:t>Uzaktan eğitim sürecinde</w:t>
            </w:r>
            <w:r w:rsidRPr="00C2384C">
              <w:rPr>
                <w:rFonts w:ascii="Times New Roman" w:hAnsi="Times New Roman"/>
                <w:sz w:val="24"/>
                <w:szCs w:val="18"/>
                <w:lang w:eastAsia="en-US"/>
              </w:rPr>
              <w:t xml:space="preserve"> dersleri kolaylıkla takip edebildim.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B4600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1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9448A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2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975A78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3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67C7F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4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92D1E0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5"/>
            </w:r>
          </w:p>
        </w:tc>
      </w:tr>
      <w:tr w:rsidR="001B6E1F" w:rsidRPr="00F54F7B" w14:paraId="5A6DA212" w14:textId="77777777" w:rsidTr="001B6E1F">
        <w:trPr>
          <w:trHeight w:val="794"/>
          <w:jc w:val="center"/>
        </w:trPr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3E6A0" w14:textId="4FAB1768" w:rsidR="001B6E1F" w:rsidRDefault="009072CF" w:rsidP="000F0E8F">
            <w:pPr>
              <w:spacing w:after="0" w:line="240" w:lineRule="atLeast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  <w:t>10</w:t>
            </w:r>
          </w:p>
        </w:tc>
        <w:tc>
          <w:tcPr>
            <w:tcW w:w="6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F381A8" w14:textId="77777777" w:rsidR="001B6E1F" w:rsidRPr="00C2384C" w:rsidRDefault="001B6E1F" w:rsidP="000F0E8F">
            <w:pPr>
              <w:spacing w:after="0" w:line="240" w:lineRule="auto"/>
              <w:rPr>
                <w:rFonts w:ascii="Times New Roman" w:hAnsi="Times New Roman"/>
                <w:sz w:val="24"/>
                <w:szCs w:val="18"/>
                <w:lang w:eastAsia="en-US"/>
              </w:rPr>
            </w:pPr>
            <w:r w:rsidRPr="00C2384C">
              <w:rPr>
                <w:rFonts w:ascii="Times New Roman" w:hAnsi="Times New Roman"/>
                <w:color w:val="000000"/>
                <w:sz w:val="24"/>
                <w:szCs w:val="18"/>
                <w:lang w:eastAsia="en-US"/>
              </w:rPr>
              <w:t>Uzaktan eğitim sürecinde</w:t>
            </w:r>
            <w:r w:rsidRPr="00C2384C">
              <w:rPr>
                <w:rFonts w:ascii="Times New Roman" w:hAnsi="Times New Roman"/>
                <w:sz w:val="24"/>
                <w:szCs w:val="18"/>
                <w:lang w:eastAsia="en-US"/>
              </w:rPr>
              <w:t xml:space="preserve"> internet bağlantısı sorunları yaşamadım.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1FBB3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1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1CAA3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2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278311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3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DBF154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4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5E84E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5"/>
            </w:r>
          </w:p>
        </w:tc>
      </w:tr>
      <w:tr w:rsidR="001B6E1F" w:rsidRPr="00F54F7B" w14:paraId="656AF0B8" w14:textId="77777777" w:rsidTr="001B6E1F">
        <w:trPr>
          <w:trHeight w:val="794"/>
          <w:jc w:val="center"/>
        </w:trPr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EF6D0C" w14:textId="60935822" w:rsidR="001B6E1F" w:rsidRDefault="009072CF" w:rsidP="000F0E8F">
            <w:pPr>
              <w:spacing w:after="0" w:line="240" w:lineRule="atLeast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  <w:t>11</w:t>
            </w:r>
          </w:p>
        </w:tc>
        <w:tc>
          <w:tcPr>
            <w:tcW w:w="6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73D67" w14:textId="77777777" w:rsidR="001B6E1F" w:rsidRPr="00C2384C" w:rsidRDefault="001B6E1F" w:rsidP="000F0E8F">
            <w:pPr>
              <w:spacing w:after="0" w:line="240" w:lineRule="auto"/>
              <w:rPr>
                <w:rFonts w:ascii="Times New Roman" w:hAnsi="Times New Roman"/>
                <w:sz w:val="24"/>
                <w:szCs w:val="18"/>
                <w:lang w:eastAsia="en-US"/>
              </w:rPr>
            </w:pPr>
            <w:r w:rsidRPr="00C2384C">
              <w:rPr>
                <w:rFonts w:ascii="Times New Roman" w:hAnsi="Times New Roman"/>
                <w:color w:val="000000"/>
                <w:sz w:val="24"/>
                <w:szCs w:val="18"/>
                <w:lang w:eastAsia="en-US"/>
              </w:rPr>
              <w:t>Uzaktan eğitim sürecinde</w:t>
            </w:r>
            <w:r w:rsidRPr="00C2384C">
              <w:rPr>
                <w:rFonts w:ascii="Times New Roman" w:hAnsi="Times New Roman"/>
                <w:sz w:val="24"/>
                <w:szCs w:val="18"/>
                <w:lang w:eastAsia="en-US"/>
              </w:rPr>
              <w:t xml:space="preserve"> uygulamalı yapılan derslerin uygulamalarında sıkıntı yaşamadım.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3B5C4D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1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50E58B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2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82CACD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3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AB1B5A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4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450F5C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5"/>
            </w:r>
          </w:p>
        </w:tc>
      </w:tr>
      <w:tr w:rsidR="001B6E1F" w:rsidRPr="00F54F7B" w14:paraId="3DA993D9" w14:textId="77777777" w:rsidTr="001B6E1F">
        <w:trPr>
          <w:trHeight w:val="794"/>
          <w:jc w:val="center"/>
        </w:trPr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1BACE" w14:textId="40C0DA62" w:rsidR="001B6E1F" w:rsidRDefault="009072CF" w:rsidP="000F0E8F">
            <w:pPr>
              <w:spacing w:after="0" w:line="240" w:lineRule="atLeast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  <w:t>12</w:t>
            </w:r>
          </w:p>
        </w:tc>
        <w:tc>
          <w:tcPr>
            <w:tcW w:w="6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884342" w14:textId="77777777" w:rsidR="001B6E1F" w:rsidRPr="00C2384C" w:rsidRDefault="001B6E1F" w:rsidP="000F0E8F">
            <w:pPr>
              <w:spacing w:after="0" w:line="240" w:lineRule="auto"/>
              <w:rPr>
                <w:rFonts w:ascii="Times New Roman" w:hAnsi="Times New Roman"/>
                <w:sz w:val="24"/>
                <w:szCs w:val="18"/>
                <w:lang w:eastAsia="en-US"/>
              </w:rPr>
            </w:pPr>
            <w:r w:rsidRPr="00C2384C">
              <w:rPr>
                <w:rFonts w:ascii="Times New Roman" w:hAnsi="Times New Roman"/>
                <w:color w:val="000000"/>
                <w:sz w:val="24"/>
                <w:szCs w:val="18"/>
                <w:lang w:eastAsia="en-US"/>
              </w:rPr>
              <w:t>Uzaktan eğitim sürecine</w:t>
            </w:r>
            <w:r w:rsidRPr="00C2384C">
              <w:rPr>
                <w:rFonts w:ascii="Times New Roman" w:hAnsi="Times New Roman"/>
                <w:sz w:val="24"/>
                <w:szCs w:val="18"/>
                <w:lang w:eastAsia="en-US"/>
              </w:rPr>
              <w:t xml:space="preserve"> ulaşmada sıkıntı yaşadığım zaman teknik destek alabildim.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890D54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1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0F488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2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41D4E7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3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919768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4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A436E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5"/>
            </w:r>
          </w:p>
        </w:tc>
      </w:tr>
      <w:tr w:rsidR="001B6E1F" w:rsidRPr="00F54F7B" w14:paraId="0D976DB3" w14:textId="77777777" w:rsidTr="001B6E1F">
        <w:trPr>
          <w:trHeight w:val="794"/>
          <w:jc w:val="center"/>
        </w:trPr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9D136" w14:textId="2818C955" w:rsidR="001B6E1F" w:rsidRDefault="009072CF" w:rsidP="000F0E8F">
            <w:pPr>
              <w:spacing w:after="0" w:line="240" w:lineRule="atLeast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  <w:t>13</w:t>
            </w:r>
          </w:p>
        </w:tc>
        <w:tc>
          <w:tcPr>
            <w:tcW w:w="6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FBD53F" w14:textId="77777777" w:rsidR="001B6E1F" w:rsidRPr="00C2384C" w:rsidRDefault="001B6E1F" w:rsidP="000F0E8F">
            <w:pPr>
              <w:spacing w:after="0" w:line="240" w:lineRule="auto"/>
              <w:rPr>
                <w:rFonts w:ascii="Times New Roman" w:hAnsi="Times New Roman"/>
                <w:sz w:val="24"/>
                <w:szCs w:val="18"/>
                <w:lang w:eastAsia="en-US"/>
              </w:rPr>
            </w:pPr>
            <w:r w:rsidRPr="00C2384C">
              <w:rPr>
                <w:rFonts w:ascii="Times New Roman" w:hAnsi="Times New Roman"/>
                <w:color w:val="000000"/>
                <w:sz w:val="24"/>
                <w:szCs w:val="18"/>
                <w:lang w:eastAsia="en-US"/>
              </w:rPr>
              <w:t>Uzaktan eğitim süreci yer esnekliği ve zaman tasarrufu sağladı.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307015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1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48B730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2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87E68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3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06510C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4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5FF71A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5"/>
            </w:r>
          </w:p>
        </w:tc>
      </w:tr>
      <w:tr w:rsidR="001B6E1F" w:rsidRPr="00F54F7B" w14:paraId="2A32C681" w14:textId="77777777" w:rsidTr="001B6E1F">
        <w:trPr>
          <w:trHeight w:val="794"/>
          <w:jc w:val="center"/>
        </w:trPr>
        <w:tc>
          <w:tcPr>
            <w:tcW w:w="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829EC" w14:textId="61DF2972" w:rsidR="001B6E1F" w:rsidRDefault="009072CF" w:rsidP="000F0E8F">
            <w:pPr>
              <w:spacing w:after="0" w:line="240" w:lineRule="atLeast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  <w:lang w:eastAsia="en-US"/>
              </w:rPr>
              <w:t>14</w:t>
            </w:r>
          </w:p>
        </w:tc>
        <w:tc>
          <w:tcPr>
            <w:tcW w:w="6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4CF790" w14:textId="77777777" w:rsidR="001B6E1F" w:rsidRPr="00C2384C" w:rsidRDefault="001B6E1F" w:rsidP="000F0E8F">
            <w:pPr>
              <w:spacing w:after="0" w:line="240" w:lineRule="auto"/>
              <w:rPr>
                <w:rFonts w:ascii="Times New Roman" w:hAnsi="Times New Roman"/>
                <w:sz w:val="24"/>
                <w:szCs w:val="18"/>
                <w:lang w:eastAsia="en-US"/>
              </w:rPr>
            </w:pPr>
            <w:r w:rsidRPr="00C2384C">
              <w:rPr>
                <w:rFonts w:ascii="Times New Roman" w:hAnsi="Times New Roman"/>
                <w:color w:val="000000"/>
                <w:sz w:val="24"/>
                <w:szCs w:val="18"/>
                <w:lang w:eastAsia="en-US"/>
              </w:rPr>
              <w:t>Uzaktan eğitim sürecinden</w:t>
            </w:r>
            <w:r w:rsidRPr="00C2384C">
              <w:rPr>
                <w:rFonts w:ascii="Times New Roman" w:hAnsi="Times New Roman"/>
                <w:sz w:val="24"/>
                <w:szCs w:val="18"/>
                <w:lang w:eastAsia="en-US"/>
              </w:rPr>
              <w:t xml:space="preserve"> genel olarak memnunum.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204F5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1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452D4F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2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E7DE61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3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4B0F4D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4"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96AB34" w14:textId="77777777" w:rsidR="001B6E1F" w:rsidRPr="00F54F7B" w:rsidRDefault="001B6E1F" w:rsidP="000F0E8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</w:pPr>
            <w:r w:rsidRPr="00F54F7B">
              <w:rPr>
                <w:rFonts w:ascii="Times New Roman" w:eastAsia="MS Mincho" w:hAnsi="Times New Roman"/>
                <w:color w:val="000000"/>
                <w:sz w:val="24"/>
                <w:szCs w:val="24"/>
                <w:lang w:eastAsia="en-US"/>
              </w:rPr>
              <w:sym w:font="Wingdings" w:char="F085"/>
            </w:r>
          </w:p>
        </w:tc>
      </w:tr>
    </w:tbl>
    <w:p w14:paraId="68438936" w14:textId="69709512" w:rsidR="00276815" w:rsidRDefault="00276815"/>
    <w:sectPr w:rsidR="00276815" w:rsidSect="001B6E1F">
      <w:headerReference w:type="default" r:id="rId7"/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947317" w14:textId="77777777" w:rsidR="004C7994" w:rsidRDefault="004C7994" w:rsidP="008051F2">
      <w:pPr>
        <w:spacing w:after="0" w:line="240" w:lineRule="auto"/>
      </w:pPr>
      <w:r>
        <w:separator/>
      </w:r>
    </w:p>
  </w:endnote>
  <w:endnote w:type="continuationSeparator" w:id="0">
    <w:p w14:paraId="6652DB9E" w14:textId="77777777" w:rsidR="004C7994" w:rsidRDefault="004C7994" w:rsidP="008051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09572526"/>
      <w:docPartObj>
        <w:docPartGallery w:val="Page Numbers (Bottom of Page)"/>
        <w:docPartUnique/>
      </w:docPartObj>
    </w:sdtPr>
    <w:sdtEndPr/>
    <w:sdtContent>
      <w:p w14:paraId="6C6715D6" w14:textId="5CEEB308" w:rsidR="008051F2" w:rsidRDefault="008051F2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55C37">
          <w:rPr>
            <w:noProof/>
          </w:rPr>
          <w:t>2</w:t>
        </w:r>
        <w:r>
          <w:fldChar w:fldCharType="end"/>
        </w:r>
      </w:p>
    </w:sdtContent>
  </w:sdt>
  <w:p w14:paraId="49BDA109" w14:textId="77777777" w:rsidR="008051F2" w:rsidRDefault="008051F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179FAC" w14:textId="77777777" w:rsidR="004C7994" w:rsidRDefault="004C7994" w:rsidP="008051F2">
      <w:pPr>
        <w:spacing w:after="0" w:line="240" w:lineRule="auto"/>
      </w:pPr>
      <w:r>
        <w:separator/>
      </w:r>
    </w:p>
  </w:footnote>
  <w:footnote w:type="continuationSeparator" w:id="0">
    <w:p w14:paraId="5E67B87E" w14:textId="77777777" w:rsidR="004C7994" w:rsidRDefault="004C7994" w:rsidP="008051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C13764" w14:textId="77777777" w:rsidR="008051F2" w:rsidRPr="008051F2" w:rsidRDefault="003F6FBC" w:rsidP="003F6FBC">
    <w:pPr>
      <w:pStyle w:val="stBilgi"/>
      <w:jc w:val="center"/>
      <w:rPr>
        <w:rFonts w:ascii="Arial" w:hAnsi="Arial" w:cs="Arial"/>
        <w:b/>
        <w:sz w:val="24"/>
      </w:rPr>
    </w:pPr>
    <w:r w:rsidRPr="008051F2">
      <w:rPr>
        <w:rFonts w:eastAsia="Calibri"/>
        <w:noProof/>
      </w:rPr>
      <w:drawing>
        <wp:anchor distT="0" distB="0" distL="114300" distR="114300" simplePos="0" relativeHeight="251660288" behindDoc="0" locked="0" layoutInCell="1" allowOverlap="1" wp14:anchorId="3BE5E9DE" wp14:editId="7E49B313">
          <wp:simplePos x="0" y="0"/>
          <wp:positionH relativeFrom="margin">
            <wp:align>left</wp:align>
          </wp:positionH>
          <wp:positionV relativeFrom="paragraph">
            <wp:posOffset>-201930</wp:posOffset>
          </wp:positionV>
          <wp:extent cx="571500" cy="553720"/>
          <wp:effectExtent l="0" t="0" r="0" b="0"/>
          <wp:wrapThrough wrapText="bothSides">
            <wp:wrapPolygon edited="0">
              <wp:start x="0" y="0"/>
              <wp:lineTo x="0" y="20807"/>
              <wp:lineTo x="20880" y="20807"/>
              <wp:lineTo x="20880" y="0"/>
              <wp:lineTo x="0" y="0"/>
            </wp:wrapPolygon>
          </wp:wrapThrough>
          <wp:docPr id="13" name="Resim 13" descr="C:\Users\ZUHAL\Pictures\maviturkceJP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ZUHAL\Pictures\maviturkceJPG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53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051F2">
      <w:rPr>
        <w:rFonts w:ascii="Arial" w:eastAsia="Calibri" w:hAnsi="Arial" w:cs="Arial"/>
        <w:b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6C67E067" wp14:editId="6818BD09">
          <wp:simplePos x="0" y="0"/>
          <wp:positionH relativeFrom="column">
            <wp:posOffset>6048375</wp:posOffset>
          </wp:positionH>
          <wp:positionV relativeFrom="paragraph">
            <wp:posOffset>-211455</wp:posOffset>
          </wp:positionV>
          <wp:extent cx="540385" cy="544195"/>
          <wp:effectExtent l="0" t="0" r="0" b="8255"/>
          <wp:wrapThrough wrapText="bothSides">
            <wp:wrapPolygon edited="0">
              <wp:start x="5330" y="0"/>
              <wp:lineTo x="0" y="4537"/>
              <wp:lineTo x="0" y="17391"/>
              <wp:lineTo x="5330" y="21172"/>
              <wp:lineTo x="15229" y="21172"/>
              <wp:lineTo x="20559" y="18147"/>
              <wp:lineTo x="20559" y="4537"/>
              <wp:lineTo x="17514" y="0"/>
              <wp:lineTo x="5330" y="0"/>
            </wp:wrapPolygon>
          </wp:wrapThrough>
          <wp:docPr id="14" name="Resim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385" cy="5441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8051F2" w:rsidRPr="008051F2">
      <w:rPr>
        <w:rFonts w:ascii="Arial" w:hAnsi="Arial" w:cs="Arial"/>
        <w:b/>
        <w:sz w:val="24"/>
      </w:rPr>
      <w:t>Eskişehir Osmangazi Üniversitesi</w:t>
    </w:r>
  </w:p>
  <w:p w14:paraId="5676E9BE" w14:textId="519E5EC5" w:rsidR="008051F2" w:rsidRPr="008051F2" w:rsidRDefault="003F6FBC" w:rsidP="003F6FBC">
    <w:pPr>
      <w:pStyle w:val="stBilgi"/>
      <w:jc w:val="center"/>
      <w:rPr>
        <w:rFonts w:ascii="Arial" w:hAnsi="Arial" w:cs="Arial"/>
        <w:b/>
        <w:sz w:val="24"/>
      </w:rPr>
    </w:pPr>
    <w:r>
      <w:rPr>
        <w:rFonts w:ascii="Arial" w:hAnsi="Arial" w:cs="Arial"/>
        <w:b/>
        <w:sz w:val="24"/>
      </w:rPr>
      <w:t xml:space="preserve">   </w:t>
    </w:r>
  </w:p>
  <w:p w14:paraId="2AF205F3" w14:textId="77777777" w:rsidR="008051F2" w:rsidRDefault="008051F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32458C"/>
    <w:multiLevelType w:val="hybridMultilevel"/>
    <w:tmpl w:val="50F4F93E"/>
    <w:lvl w:ilvl="0" w:tplc="95765680">
      <w:start w:val="1"/>
      <w:numFmt w:val="decimal"/>
      <w:lvlText w:val="%1."/>
      <w:lvlJc w:val="left"/>
      <w:pPr>
        <w:ind w:left="644" w:hanging="360"/>
      </w:pPr>
      <w:rPr>
        <w:sz w:val="22"/>
        <w:szCs w:val="22"/>
      </w:rPr>
    </w:lvl>
    <w:lvl w:ilvl="1" w:tplc="041F0019">
      <w:start w:val="1"/>
      <w:numFmt w:val="lowerLetter"/>
      <w:lvlText w:val="%2."/>
      <w:lvlJc w:val="left"/>
      <w:pPr>
        <w:ind w:left="1800" w:hanging="360"/>
      </w:pPr>
    </w:lvl>
    <w:lvl w:ilvl="2" w:tplc="041F001B">
      <w:start w:val="1"/>
      <w:numFmt w:val="lowerRoman"/>
      <w:lvlText w:val="%3."/>
      <w:lvlJc w:val="right"/>
      <w:pPr>
        <w:ind w:left="2520" w:hanging="180"/>
      </w:pPr>
    </w:lvl>
    <w:lvl w:ilvl="3" w:tplc="041F000F">
      <w:start w:val="1"/>
      <w:numFmt w:val="decimal"/>
      <w:lvlText w:val="%4."/>
      <w:lvlJc w:val="left"/>
      <w:pPr>
        <w:ind w:left="3240" w:hanging="360"/>
      </w:pPr>
    </w:lvl>
    <w:lvl w:ilvl="4" w:tplc="041F0019">
      <w:start w:val="1"/>
      <w:numFmt w:val="lowerLetter"/>
      <w:lvlText w:val="%5."/>
      <w:lvlJc w:val="left"/>
      <w:pPr>
        <w:ind w:left="3960" w:hanging="360"/>
      </w:pPr>
    </w:lvl>
    <w:lvl w:ilvl="5" w:tplc="041F001B">
      <w:start w:val="1"/>
      <w:numFmt w:val="lowerRoman"/>
      <w:lvlText w:val="%6."/>
      <w:lvlJc w:val="right"/>
      <w:pPr>
        <w:ind w:left="4680" w:hanging="180"/>
      </w:pPr>
    </w:lvl>
    <w:lvl w:ilvl="6" w:tplc="041F000F">
      <w:start w:val="1"/>
      <w:numFmt w:val="decimal"/>
      <w:lvlText w:val="%7."/>
      <w:lvlJc w:val="left"/>
      <w:pPr>
        <w:ind w:left="5400" w:hanging="360"/>
      </w:pPr>
    </w:lvl>
    <w:lvl w:ilvl="7" w:tplc="041F0019">
      <w:start w:val="1"/>
      <w:numFmt w:val="lowerLetter"/>
      <w:lvlText w:val="%8."/>
      <w:lvlJc w:val="left"/>
      <w:pPr>
        <w:ind w:left="6120" w:hanging="360"/>
      </w:pPr>
    </w:lvl>
    <w:lvl w:ilvl="8" w:tplc="041F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9761F1F"/>
    <w:multiLevelType w:val="hybridMultilevel"/>
    <w:tmpl w:val="3732D082"/>
    <w:lvl w:ilvl="0" w:tplc="584E1C84">
      <w:start w:val="1"/>
      <w:numFmt w:val="decimal"/>
      <w:lvlText w:val="%1."/>
      <w:lvlJc w:val="center"/>
      <w:pPr>
        <w:ind w:left="644" w:hanging="360"/>
      </w:pPr>
      <w:rPr>
        <w:rFonts w:hint="default"/>
        <w:sz w:val="22"/>
        <w:szCs w:val="22"/>
      </w:rPr>
    </w:lvl>
    <w:lvl w:ilvl="1" w:tplc="041F0019">
      <w:start w:val="1"/>
      <w:numFmt w:val="lowerLetter"/>
      <w:lvlText w:val="%2."/>
      <w:lvlJc w:val="left"/>
      <w:pPr>
        <w:ind w:left="1800" w:hanging="360"/>
      </w:pPr>
    </w:lvl>
    <w:lvl w:ilvl="2" w:tplc="041F001B">
      <w:start w:val="1"/>
      <w:numFmt w:val="lowerRoman"/>
      <w:lvlText w:val="%3."/>
      <w:lvlJc w:val="right"/>
      <w:pPr>
        <w:ind w:left="2520" w:hanging="180"/>
      </w:pPr>
    </w:lvl>
    <w:lvl w:ilvl="3" w:tplc="041F000F">
      <w:start w:val="1"/>
      <w:numFmt w:val="decimal"/>
      <w:lvlText w:val="%4."/>
      <w:lvlJc w:val="left"/>
      <w:pPr>
        <w:ind w:left="3240" w:hanging="360"/>
      </w:pPr>
    </w:lvl>
    <w:lvl w:ilvl="4" w:tplc="041F0019">
      <w:start w:val="1"/>
      <w:numFmt w:val="lowerLetter"/>
      <w:lvlText w:val="%5."/>
      <w:lvlJc w:val="left"/>
      <w:pPr>
        <w:ind w:left="3960" w:hanging="360"/>
      </w:pPr>
    </w:lvl>
    <w:lvl w:ilvl="5" w:tplc="041F001B">
      <w:start w:val="1"/>
      <w:numFmt w:val="lowerRoman"/>
      <w:lvlText w:val="%6."/>
      <w:lvlJc w:val="right"/>
      <w:pPr>
        <w:ind w:left="4680" w:hanging="180"/>
      </w:pPr>
    </w:lvl>
    <w:lvl w:ilvl="6" w:tplc="041F000F">
      <w:start w:val="1"/>
      <w:numFmt w:val="decimal"/>
      <w:lvlText w:val="%7."/>
      <w:lvlJc w:val="left"/>
      <w:pPr>
        <w:ind w:left="5400" w:hanging="360"/>
      </w:pPr>
    </w:lvl>
    <w:lvl w:ilvl="7" w:tplc="041F0019">
      <w:start w:val="1"/>
      <w:numFmt w:val="lowerLetter"/>
      <w:lvlText w:val="%8."/>
      <w:lvlJc w:val="left"/>
      <w:pPr>
        <w:ind w:left="6120" w:hanging="360"/>
      </w:pPr>
    </w:lvl>
    <w:lvl w:ilvl="8" w:tplc="041F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yNLcwtTQ2M7UwszRX0lEKTi0uzszPAykwrQUAbRGQ1SwAAAA="/>
  </w:docVars>
  <w:rsids>
    <w:rsidRoot w:val="00877B5A"/>
    <w:rsid w:val="000317FE"/>
    <w:rsid w:val="0006137B"/>
    <w:rsid w:val="000D2107"/>
    <w:rsid w:val="00101BAB"/>
    <w:rsid w:val="00104862"/>
    <w:rsid w:val="00134D6E"/>
    <w:rsid w:val="001A3104"/>
    <w:rsid w:val="001B6E1F"/>
    <w:rsid w:val="001C3B9F"/>
    <w:rsid w:val="001D0E51"/>
    <w:rsid w:val="001D545B"/>
    <w:rsid w:val="00240914"/>
    <w:rsid w:val="00264B58"/>
    <w:rsid w:val="00266D31"/>
    <w:rsid w:val="00273458"/>
    <w:rsid w:val="00276815"/>
    <w:rsid w:val="002E5F01"/>
    <w:rsid w:val="002F7648"/>
    <w:rsid w:val="003637C1"/>
    <w:rsid w:val="003C3E2C"/>
    <w:rsid w:val="003F6FBC"/>
    <w:rsid w:val="003F6FE1"/>
    <w:rsid w:val="004057D2"/>
    <w:rsid w:val="00410C32"/>
    <w:rsid w:val="004566CF"/>
    <w:rsid w:val="004C78F1"/>
    <w:rsid w:val="004C7994"/>
    <w:rsid w:val="005114F2"/>
    <w:rsid w:val="00562BDB"/>
    <w:rsid w:val="00575324"/>
    <w:rsid w:val="005B1B5C"/>
    <w:rsid w:val="005B753C"/>
    <w:rsid w:val="005D7BB1"/>
    <w:rsid w:val="005E0B87"/>
    <w:rsid w:val="005E398A"/>
    <w:rsid w:val="00605004"/>
    <w:rsid w:val="006144F0"/>
    <w:rsid w:val="00635ACE"/>
    <w:rsid w:val="00642555"/>
    <w:rsid w:val="00650A39"/>
    <w:rsid w:val="00651970"/>
    <w:rsid w:val="006A26D5"/>
    <w:rsid w:val="006A4490"/>
    <w:rsid w:val="006A6586"/>
    <w:rsid w:val="006D589A"/>
    <w:rsid w:val="00713439"/>
    <w:rsid w:val="00744BB4"/>
    <w:rsid w:val="00785AAF"/>
    <w:rsid w:val="007B0FCC"/>
    <w:rsid w:val="007C7A47"/>
    <w:rsid w:val="007D5779"/>
    <w:rsid w:val="008011C8"/>
    <w:rsid w:val="008019B3"/>
    <w:rsid w:val="008051F2"/>
    <w:rsid w:val="00851591"/>
    <w:rsid w:val="00875F36"/>
    <w:rsid w:val="00877B5A"/>
    <w:rsid w:val="00890745"/>
    <w:rsid w:val="00892DFE"/>
    <w:rsid w:val="008C17F9"/>
    <w:rsid w:val="008F0764"/>
    <w:rsid w:val="00900D23"/>
    <w:rsid w:val="009072CF"/>
    <w:rsid w:val="0091462D"/>
    <w:rsid w:val="009241E8"/>
    <w:rsid w:val="00931072"/>
    <w:rsid w:val="009763AD"/>
    <w:rsid w:val="009944F9"/>
    <w:rsid w:val="009A1159"/>
    <w:rsid w:val="00A12E10"/>
    <w:rsid w:val="00A13ED4"/>
    <w:rsid w:val="00A21B60"/>
    <w:rsid w:val="00A30F22"/>
    <w:rsid w:val="00A64390"/>
    <w:rsid w:val="00AA74B8"/>
    <w:rsid w:val="00AC5460"/>
    <w:rsid w:val="00AE7133"/>
    <w:rsid w:val="00AF6B0D"/>
    <w:rsid w:val="00B06CF2"/>
    <w:rsid w:val="00B22436"/>
    <w:rsid w:val="00B32356"/>
    <w:rsid w:val="00B345BE"/>
    <w:rsid w:val="00B55C37"/>
    <w:rsid w:val="00B62F59"/>
    <w:rsid w:val="00B75DC8"/>
    <w:rsid w:val="00B7650B"/>
    <w:rsid w:val="00BA3CB9"/>
    <w:rsid w:val="00BA43BA"/>
    <w:rsid w:val="00BF28AB"/>
    <w:rsid w:val="00C15B7C"/>
    <w:rsid w:val="00C21BC3"/>
    <w:rsid w:val="00C2384C"/>
    <w:rsid w:val="00C3772B"/>
    <w:rsid w:val="00C40DDB"/>
    <w:rsid w:val="00C62A4C"/>
    <w:rsid w:val="00C662FD"/>
    <w:rsid w:val="00C67962"/>
    <w:rsid w:val="00CE07B3"/>
    <w:rsid w:val="00CE72D3"/>
    <w:rsid w:val="00D3314E"/>
    <w:rsid w:val="00D501E5"/>
    <w:rsid w:val="00D5206D"/>
    <w:rsid w:val="00D776BF"/>
    <w:rsid w:val="00DB6E45"/>
    <w:rsid w:val="00DD7136"/>
    <w:rsid w:val="00DF23A4"/>
    <w:rsid w:val="00DF758F"/>
    <w:rsid w:val="00E04549"/>
    <w:rsid w:val="00E35F71"/>
    <w:rsid w:val="00E82D4C"/>
    <w:rsid w:val="00E90516"/>
    <w:rsid w:val="00E93676"/>
    <w:rsid w:val="00EB7812"/>
    <w:rsid w:val="00F04ED7"/>
    <w:rsid w:val="00F2196A"/>
    <w:rsid w:val="00F54F7B"/>
    <w:rsid w:val="00F964AC"/>
    <w:rsid w:val="00FA2F6E"/>
    <w:rsid w:val="00FA4262"/>
    <w:rsid w:val="00FB403A"/>
    <w:rsid w:val="00FF0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053EB4"/>
  <w15:docId w15:val="{9235E6C8-4206-40DF-9284-F46CA0A77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3104"/>
    <w:pPr>
      <w:spacing w:after="200" w:line="276" w:lineRule="auto"/>
    </w:pPr>
    <w:rPr>
      <w:rFonts w:ascii="Calibri" w:eastAsia="Times New Roman" w:hAnsi="Calibri" w:cs="Times New Roman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DF758F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8051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051F2"/>
    <w:rPr>
      <w:rFonts w:ascii="Calibri" w:eastAsia="Times New Roman" w:hAnsi="Calibri" w:cs="Times New Roman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8051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051F2"/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C3B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C3B9F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798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431</Words>
  <Characters>2460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hal ESİN</dc:creator>
  <cp:keywords/>
  <dc:description/>
  <cp:lastModifiedBy>ZUHAL</cp:lastModifiedBy>
  <cp:revision>10</cp:revision>
  <cp:lastPrinted>2020-12-22T07:29:00Z</cp:lastPrinted>
  <dcterms:created xsi:type="dcterms:W3CDTF">2020-12-22T08:15:00Z</dcterms:created>
  <dcterms:modified xsi:type="dcterms:W3CDTF">2020-12-22T09:07:00Z</dcterms:modified>
</cp:coreProperties>
</file>